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3FC16" w14:textId="78971D2F" w:rsidR="005C66B6" w:rsidRPr="00B86D2E" w:rsidRDefault="005C66B6" w:rsidP="00AE241E">
      <w:pPr>
        <w:autoSpaceDE w:val="0"/>
        <w:autoSpaceDN w:val="0"/>
        <w:adjustRightInd w:val="0"/>
        <w:jc w:val="right"/>
        <w:rPr>
          <w:b/>
          <w:bCs/>
          <w:color w:val="000000"/>
          <w:u w:val="single"/>
          <w:lang w:val="uk-UA"/>
        </w:rPr>
      </w:pPr>
    </w:p>
    <w:p w14:paraId="15EAA2A0" w14:textId="77777777" w:rsidR="005C66B6" w:rsidRPr="00B86D2E" w:rsidRDefault="005C66B6" w:rsidP="00AE241E">
      <w:pPr>
        <w:autoSpaceDE w:val="0"/>
        <w:autoSpaceDN w:val="0"/>
        <w:adjustRightInd w:val="0"/>
        <w:ind w:left="4236" w:firstLine="720"/>
        <w:rPr>
          <w:b/>
          <w:bCs/>
          <w:lang w:val="uk-UA"/>
        </w:rPr>
      </w:pPr>
      <w:r w:rsidRPr="00B86D2E">
        <w:rPr>
          <w:b/>
          <w:bCs/>
          <w:lang w:val="uk-UA"/>
        </w:rPr>
        <w:t xml:space="preserve">ДОДАТОК  </w:t>
      </w:r>
      <w:r w:rsidR="00674D12" w:rsidRPr="00B86D2E">
        <w:rPr>
          <w:b/>
          <w:bCs/>
          <w:lang w:val="uk-UA"/>
        </w:rPr>
        <w:t>3</w:t>
      </w:r>
    </w:p>
    <w:p w14:paraId="656D844D" w14:textId="77777777" w:rsidR="005C66B6" w:rsidRPr="00B86D2E" w:rsidRDefault="005C66B6" w:rsidP="00AE241E">
      <w:pPr>
        <w:autoSpaceDE w:val="0"/>
        <w:autoSpaceDN w:val="0"/>
        <w:adjustRightInd w:val="0"/>
        <w:ind w:left="4236" w:firstLine="720"/>
        <w:rPr>
          <w:b/>
          <w:bCs/>
          <w:color w:val="000000"/>
          <w:lang w:val="uk-UA"/>
        </w:rPr>
      </w:pPr>
      <w:r w:rsidRPr="00B86D2E">
        <w:rPr>
          <w:b/>
          <w:bCs/>
          <w:color w:val="000000"/>
          <w:lang w:val="uk-UA"/>
        </w:rPr>
        <w:t>до оголошення про проведення тендеру</w:t>
      </w:r>
    </w:p>
    <w:p w14:paraId="0FBC839A" w14:textId="2FE205D7" w:rsidR="005C66B6" w:rsidRDefault="005C66B6" w:rsidP="00FB05BD">
      <w:pPr>
        <w:autoSpaceDE w:val="0"/>
        <w:autoSpaceDN w:val="0"/>
        <w:adjustRightInd w:val="0"/>
        <w:ind w:left="680"/>
        <w:rPr>
          <w:lang w:val="uk-UA"/>
        </w:rPr>
      </w:pPr>
    </w:p>
    <w:p w14:paraId="0D06D2FD" w14:textId="77777777" w:rsidR="00FB05BD" w:rsidRPr="00B86D2E" w:rsidRDefault="00FB05BD" w:rsidP="00FB05BD">
      <w:pPr>
        <w:autoSpaceDE w:val="0"/>
        <w:autoSpaceDN w:val="0"/>
        <w:adjustRightInd w:val="0"/>
        <w:ind w:left="680"/>
        <w:rPr>
          <w:lang w:val="uk-UA"/>
        </w:rPr>
      </w:pPr>
    </w:p>
    <w:p w14:paraId="4E1168B0" w14:textId="77777777" w:rsidR="005C66B6" w:rsidRPr="00B86D2E" w:rsidRDefault="00DA0520" w:rsidP="00F745C5">
      <w:pPr>
        <w:jc w:val="center"/>
        <w:rPr>
          <w:b/>
          <w:bCs/>
          <w:lang w:val="uk-UA"/>
        </w:rPr>
      </w:pPr>
      <w:r w:rsidRPr="00B86D2E">
        <w:rPr>
          <w:b/>
          <w:bCs/>
          <w:lang w:val="uk-UA"/>
        </w:rPr>
        <w:t>КРИТЕРІЇ</w:t>
      </w:r>
      <w:r w:rsidR="005C66B6" w:rsidRPr="00B86D2E">
        <w:rPr>
          <w:b/>
          <w:bCs/>
          <w:lang w:val="uk-UA"/>
        </w:rPr>
        <w:t xml:space="preserve"> ОЦІНКИ ТЕНДЕРНИХ ПРОПОЗИЦІЙ:</w:t>
      </w:r>
    </w:p>
    <w:p w14:paraId="0CE9F531" w14:textId="77777777" w:rsidR="005C66B6" w:rsidRPr="00B86D2E" w:rsidRDefault="005C66B6" w:rsidP="00F745C5">
      <w:pPr>
        <w:jc w:val="both"/>
        <w:rPr>
          <w:b/>
          <w:bCs/>
          <w:lang w:val="uk-UA"/>
        </w:rPr>
      </w:pPr>
    </w:p>
    <w:p w14:paraId="067016B2" w14:textId="77777777" w:rsidR="005C66B6" w:rsidRPr="00B86D2E" w:rsidRDefault="003B1246" w:rsidP="006C0B21">
      <w:pPr>
        <w:numPr>
          <w:ilvl w:val="0"/>
          <w:numId w:val="1"/>
        </w:numPr>
        <w:spacing w:after="200" w:line="276" w:lineRule="auto"/>
        <w:jc w:val="both"/>
        <w:rPr>
          <w:lang w:val="uk-UA"/>
        </w:rPr>
      </w:pPr>
      <w:r w:rsidRPr="00B86D2E">
        <w:rPr>
          <w:lang w:val="uk-UA"/>
        </w:rPr>
        <w:t>Зміст та комплект</w:t>
      </w:r>
      <w:r w:rsidR="005C66B6" w:rsidRPr="00B86D2E">
        <w:rPr>
          <w:lang w:val="uk-UA"/>
        </w:rPr>
        <w:t>ність документів, що підтверджують кваліфікацію Учасника;</w:t>
      </w:r>
    </w:p>
    <w:p w14:paraId="15235F7E" w14:textId="77777777" w:rsidR="005C66B6" w:rsidRPr="00B86D2E" w:rsidRDefault="005C66B6" w:rsidP="006C0B21">
      <w:pPr>
        <w:numPr>
          <w:ilvl w:val="0"/>
          <w:numId w:val="1"/>
        </w:numPr>
        <w:spacing w:after="200" w:line="276" w:lineRule="auto"/>
        <w:jc w:val="both"/>
        <w:rPr>
          <w:lang w:val="uk-UA"/>
        </w:rPr>
      </w:pPr>
      <w:r w:rsidRPr="00B86D2E">
        <w:rPr>
          <w:lang w:val="uk-UA"/>
        </w:rPr>
        <w:t>Вартість пропозиції;</w:t>
      </w:r>
    </w:p>
    <w:p w14:paraId="09131A6D" w14:textId="77777777" w:rsidR="005C66B6" w:rsidRPr="00B86D2E" w:rsidRDefault="005C66B6" w:rsidP="006C0B21">
      <w:pPr>
        <w:numPr>
          <w:ilvl w:val="0"/>
          <w:numId w:val="1"/>
        </w:numPr>
        <w:spacing w:after="200" w:line="276" w:lineRule="auto"/>
        <w:jc w:val="both"/>
        <w:rPr>
          <w:lang w:val="uk-UA"/>
        </w:rPr>
      </w:pPr>
      <w:r w:rsidRPr="00B86D2E">
        <w:rPr>
          <w:lang w:val="uk-UA"/>
        </w:rPr>
        <w:t>Відповідність технічним специфікаціям</w:t>
      </w:r>
      <w:r w:rsidR="005933B7" w:rsidRPr="00B86D2E">
        <w:rPr>
          <w:lang w:val="uk-UA"/>
        </w:rPr>
        <w:t>.</w:t>
      </w:r>
    </w:p>
    <w:p w14:paraId="49917197" w14:textId="024FFB2A" w:rsidR="005C66B6" w:rsidRPr="00B86D2E" w:rsidRDefault="005C66B6" w:rsidP="00E22B4B">
      <w:pPr>
        <w:autoSpaceDE w:val="0"/>
        <w:autoSpaceDN w:val="0"/>
        <w:adjustRightInd w:val="0"/>
        <w:rPr>
          <w:lang w:val="uk-UA"/>
        </w:rPr>
      </w:pPr>
    </w:p>
    <w:sectPr w:rsidR="005C66B6" w:rsidRPr="00B86D2E" w:rsidSect="00CC3269">
      <w:headerReference w:type="default" r:id="rId11"/>
      <w:pgSz w:w="11906" w:h="16838"/>
      <w:pgMar w:top="851" w:right="851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5FB9E8" w14:textId="77777777" w:rsidR="00CC3269" w:rsidRDefault="00CC3269">
      <w:r>
        <w:separator/>
      </w:r>
    </w:p>
  </w:endnote>
  <w:endnote w:type="continuationSeparator" w:id="0">
    <w:p w14:paraId="25632653" w14:textId="77777777" w:rsidR="00CC3269" w:rsidRDefault="00CC32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 Bold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NTTierce">
    <w:altName w:val="Times New Roman"/>
    <w:panose1 w:val="020B0604020202020204"/>
    <w:charset w:val="00"/>
    <w:family w:val="auto"/>
    <w:notTrueType/>
    <w:pitch w:val="variable"/>
    <w:sig w:usb0="00000003" w:usb1="00000000" w:usb2="00000000" w:usb3="00000000" w:csb0="00000001" w:csb1="00000000"/>
  </w:font>
  <w:font w:name="Courier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CYR">
    <w:panose1 w:val="020B0604020202020204"/>
    <w:charset w:val="CC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71C62C" w14:textId="77777777" w:rsidR="00CC3269" w:rsidRDefault="00CC3269">
      <w:r>
        <w:separator/>
      </w:r>
    </w:p>
  </w:footnote>
  <w:footnote w:type="continuationSeparator" w:id="0">
    <w:p w14:paraId="2599EBF9" w14:textId="77777777" w:rsidR="00CC3269" w:rsidRDefault="00CC32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7639F" w14:textId="77777777" w:rsidR="00EB5E1C" w:rsidRPr="00FF0AEF" w:rsidRDefault="00EB5E1C">
    <w:pPr>
      <w:tabs>
        <w:tab w:val="center" w:pos="4568"/>
        <w:tab w:val="right" w:pos="7775"/>
      </w:tabs>
      <w:autoSpaceDE w:val="0"/>
      <w:autoSpaceDN w:val="0"/>
      <w:rPr>
        <w:sz w:val="16"/>
        <w:szCs w:val="16"/>
      </w:rPr>
    </w:pPr>
    <w:r w:rsidRPr="00FF0AEF">
      <w:rPr>
        <w:sz w:val="16"/>
        <w:szCs w:val="16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75A55"/>
    <w:multiLevelType w:val="hybridMultilevel"/>
    <w:tmpl w:val="EE3614D4"/>
    <w:lvl w:ilvl="0" w:tplc="62C0B4C0">
      <w:start w:val="1"/>
      <w:numFmt w:val="decimal"/>
      <w:lvlText w:val="%1."/>
      <w:lvlJc w:val="left"/>
      <w:pPr>
        <w:ind w:left="360" w:hanging="360"/>
      </w:pPr>
      <w:rPr>
        <w:rFonts w:cs="Times New Roman"/>
        <w:b/>
        <w:bCs/>
      </w:rPr>
    </w:lvl>
    <w:lvl w:ilvl="1" w:tplc="0422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2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2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2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2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2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2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2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" w15:restartNumberingAfterBreak="0">
    <w:nsid w:val="1167561C"/>
    <w:multiLevelType w:val="multilevel"/>
    <w:tmpl w:val="9BDCEE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  <w:sz w:val="22"/>
      </w:rPr>
    </w:lvl>
  </w:abstractNum>
  <w:abstractNum w:abstractNumId="2" w15:restartNumberingAfterBreak="0">
    <w:nsid w:val="152F6F62"/>
    <w:multiLevelType w:val="hybridMultilevel"/>
    <w:tmpl w:val="343A1F76"/>
    <w:lvl w:ilvl="0" w:tplc="52C60CCE">
      <w:start w:val="1"/>
      <w:numFmt w:val="decimal"/>
      <w:lvlText w:val="%1."/>
      <w:lvlJc w:val="left"/>
      <w:pPr>
        <w:ind w:left="360" w:hanging="360"/>
      </w:pPr>
      <w:rPr>
        <w:rFonts w:eastAsiaTheme="minorHAnsi"/>
        <w:b w:val="0"/>
        <w:color w:val="00000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632C20"/>
    <w:multiLevelType w:val="hybridMultilevel"/>
    <w:tmpl w:val="077EE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95617E"/>
    <w:multiLevelType w:val="hybridMultilevel"/>
    <w:tmpl w:val="8AFA20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185E43"/>
    <w:multiLevelType w:val="hybridMultilevel"/>
    <w:tmpl w:val="04CA323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F124EE"/>
    <w:multiLevelType w:val="hybridMultilevel"/>
    <w:tmpl w:val="EF0C49A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DE7206"/>
    <w:multiLevelType w:val="hybridMultilevel"/>
    <w:tmpl w:val="4B4889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8E602D"/>
    <w:multiLevelType w:val="hybridMultilevel"/>
    <w:tmpl w:val="E8269CD2"/>
    <w:lvl w:ilvl="0" w:tplc="F722596C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2130571"/>
    <w:multiLevelType w:val="hybridMultilevel"/>
    <w:tmpl w:val="CAB65648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92544EA"/>
    <w:multiLevelType w:val="hybridMultilevel"/>
    <w:tmpl w:val="010CA20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9767832">
    <w:abstractNumId w:val="7"/>
  </w:num>
  <w:num w:numId="2" w16cid:durableId="194407124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67250435">
    <w:abstractNumId w:val="4"/>
  </w:num>
  <w:num w:numId="4" w16cid:durableId="8570824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79333900">
    <w:abstractNumId w:val="3"/>
  </w:num>
  <w:num w:numId="6" w16cid:durableId="1537161796">
    <w:abstractNumId w:val="1"/>
  </w:num>
  <w:num w:numId="7" w16cid:durableId="1993287654">
    <w:abstractNumId w:val="8"/>
  </w:num>
  <w:num w:numId="8" w16cid:durableId="1189221851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 w16cid:durableId="1051539552">
    <w:abstractNumId w:val="2"/>
  </w:num>
  <w:num w:numId="10" w16cid:durableId="398207545">
    <w:abstractNumId w:val="10"/>
  </w:num>
  <w:num w:numId="11" w16cid:durableId="1640960280">
    <w:abstractNumId w:val="0"/>
  </w:num>
  <w:num w:numId="12" w16cid:durableId="1743482204">
    <w:abstractNumId w:val="9"/>
  </w:num>
  <w:num w:numId="13" w16cid:durableId="1802337282">
    <w:abstractNumId w:val="6"/>
  </w:num>
  <w:num w:numId="14" w16cid:durableId="646713278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defaultTabStop w:val="720"/>
  <w:hyphenationZone w:val="425"/>
  <w:doNotHyphenateCaps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xNLYwNzK2NDYzsLRU0lEKTi0uzszPAykwqgUA6VcUxiwAAAA="/>
  </w:docVars>
  <w:rsids>
    <w:rsidRoot w:val="00E402A8"/>
    <w:rsid w:val="000024F9"/>
    <w:rsid w:val="00004005"/>
    <w:rsid w:val="00004666"/>
    <w:rsid w:val="00007A5E"/>
    <w:rsid w:val="000108F6"/>
    <w:rsid w:val="00010C64"/>
    <w:rsid w:val="00010EE8"/>
    <w:rsid w:val="00012283"/>
    <w:rsid w:val="0001290D"/>
    <w:rsid w:val="0001369F"/>
    <w:rsid w:val="00016691"/>
    <w:rsid w:val="00025985"/>
    <w:rsid w:val="00032D30"/>
    <w:rsid w:val="00034525"/>
    <w:rsid w:val="00035700"/>
    <w:rsid w:val="00035985"/>
    <w:rsid w:val="00035C35"/>
    <w:rsid w:val="00043B11"/>
    <w:rsid w:val="00051659"/>
    <w:rsid w:val="00051F84"/>
    <w:rsid w:val="00053922"/>
    <w:rsid w:val="0005597E"/>
    <w:rsid w:val="0005635D"/>
    <w:rsid w:val="00056C61"/>
    <w:rsid w:val="00057090"/>
    <w:rsid w:val="0006006C"/>
    <w:rsid w:val="000653A6"/>
    <w:rsid w:val="00071D46"/>
    <w:rsid w:val="00072163"/>
    <w:rsid w:val="00076229"/>
    <w:rsid w:val="00077809"/>
    <w:rsid w:val="000843FB"/>
    <w:rsid w:val="0008532C"/>
    <w:rsid w:val="00087CF4"/>
    <w:rsid w:val="00090D22"/>
    <w:rsid w:val="00093355"/>
    <w:rsid w:val="0009404E"/>
    <w:rsid w:val="00094980"/>
    <w:rsid w:val="00095464"/>
    <w:rsid w:val="000963BC"/>
    <w:rsid w:val="000A0F85"/>
    <w:rsid w:val="000A1277"/>
    <w:rsid w:val="000A3F89"/>
    <w:rsid w:val="000A503C"/>
    <w:rsid w:val="000A515A"/>
    <w:rsid w:val="000A7CC3"/>
    <w:rsid w:val="000B0D02"/>
    <w:rsid w:val="000B3A0F"/>
    <w:rsid w:val="000B4B3C"/>
    <w:rsid w:val="000C15B5"/>
    <w:rsid w:val="000C3250"/>
    <w:rsid w:val="000C6227"/>
    <w:rsid w:val="000C6762"/>
    <w:rsid w:val="000C77E1"/>
    <w:rsid w:val="000D0187"/>
    <w:rsid w:val="000D16D0"/>
    <w:rsid w:val="000D29ED"/>
    <w:rsid w:val="000D2C3C"/>
    <w:rsid w:val="000D5803"/>
    <w:rsid w:val="000E1273"/>
    <w:rsid w:val="000E1F70"/>
    <w:rsid w:val="000E36A9"/>
    <w:rsid w:val="000E3AEB"/>
    <w:rsid w:val="000E3E4D"/>
    <w:rsid w:val="000F016F"/>
    <w:rsid w:val="000F141A"/>
    <w:rsid w:val="000F6D4C"/>
    <w:rsid w:val="000F776E"/>
    <w:rsid w:val="00101723"/>
    <w:rsid w:val="001037B0"/>
    <w:rsid w:val="00103B53"/>
    <w:rsid w:val="0010532C"/>
    <w:rsid w:val="00114A01"/>
    <w:rsid w:val="00121C27"/>
    <w:rsid w:val="00122695"/>
    <w:rsid w:val="0012509D"/>
    <w:rsid w:val="001304EE"/>
    <w:rsid w:val="0013420F"/>
    <w:rsid w:val="00134698"/>
    <w:rsid w:val="001358D0"/>
    <w:rsid w:val="00141509"/>
    <w:rsid w:val="001417F0"/>
    <w:rsid w:val="00141809"/>
    <w:rsid w:val="00141D0A"/>
    <w:rsid w:val="00142BDF"/>
    <w:rsid w:val="00144638"/>
    <w:rsid w:val="0014551F"/>
    <w:rsid w:val="00150939"/>
    <w:rsid w:val="00151A60"/>
    <w:rsid w:val="00152817"/>
    <w:rsid w:val="00153F40"/>
    <w:rsid w:val="001547D4"/>
    <w:rsid w:val="00155711"/>
    <w:rsid w:val="0015646E"/>
    <w:rsid w:val="001574F4"/>
    <w:rsid w:val="00157CF2"/>
    <w:rsid w:val="00160DC8"/>
    <w:rsid w:val="001629A0"/>
    <w:rsid w:val="00164E1F"/>
    <w:rsid w:val="001659C5"/>
    <w:rsid w:val="00166FB2"/>
    <w:rsid w:val="00170B36"/>
    <w:rsid w:val="0017346C"/>
    <w:rsid w:val="001735CB"/>
    <w:rsid w:val="00173824"/>
    <w:rsid w:val="001763F0"/>
    <w:rsid w:val="0018160C"/>
    <w:rsid w:val="001818EC"/>
    <w:rsid w:val="00181A7A"/>
    <w:rsid w:val="00182A73"/>
    <w:rsid w:val="001864AB"/>
    <w:rsid w:val="0018797D"/>
    <w:rsid w:val="001910FF"/>
    <w:rsid w:val="00191F71"/>
    <w:rsid w:val="00193D92"/>
    <w:rsid w:val="00197AA1"/>
    <w:rsid w:val="001A01AD"/>
    <w:rsid w:val="001A0948"/>
    <w:rsid w:val="001A3AA7"/>
    <w:rsid w:val="001A6569"/>
    <w:rsid w:val="001B029B"/>
    <w:rsid w:val="001B3D03"/>
    <w:rsid w:val="001B7824"/>
    <w:rsid w:val="001C0833"/>
    <w:rsid w:val="001C0E88"/>
    <w:rsid w:val="001C7026"/>
    <w:rsid w:val="001D1D8E"/>
    <w:rsid w:val="001D2D96"/>
    <w:rsid w:val="001D44A2"/>
    <w:rsid w:val="001D59FD"/>
    <w:rsid w:val="001D5B86"/>
    <w:rsid w:val="001E1E65"/>
    <w:rsid w:val="001E2807"/>
    <w:rsid w:val="001E4389"/>
    <w:rsid w:val="001E5EAE"/>
    <w:rsid w:val="001E64A4"/>
    <w:rsid w:val="001E66F8"/>
    <w:rsid w:val="001E7912"/>
    <w:rsid w:val="001F0529"/>
    <w:rsid w:val="001F1FFF"/>
    <w:rsid w:val="00200F1C"/>
    <w:rsid w:val="00201D08"/>
    <w:rsid w:val="0020433F"/>
    <w:rsid w:val="002052D1"/>
    <w:rsid w:val="0020586E"/>
    <w:rsid w:val="00211FDD"/>
    <w:rsid w:val="0021382A"/>
    <w:rsid w:val="002200C0"/>
    <w:rsid w:val="00220241"/>
    <w:rsid w:val="002203D2"/>
    <w:rsid w:val="00221DEF"/>
    <w:rsid w:val="00223778"/>
    <w:rsid w:val="00223B00"/>
    <w:rsid w:val="00224CF5"/>
    <w:rsid w:val="00226A5E"/>
    <w:rsid w:val="002277BC"/>
    <w:rsid w:val="00230075"/>
    <w:rsid w:val="00230A83"/>
    <w:rsid w:val="00230CF2"/>
    <w:rsid w:val="00232F27"/>
    <w:rsid w:val="002367C6"/>
    <w:rsid w:val="00236FB9"/>
    <w:rsid w:val="00245957"/>
    <w:rsid w:val="00245DDD"/>
    <w:rsid w:val="0024691F"/>
    <w:rsid w:val="00251B25"/>
    <w:rsid w:val="002534DB"/>
    <w:rsid w:val="00255441"/>
    <w:rsid w:val="002600BC"/>
    <w:rsid w:val="00261A9D"/>
    <w:rsid w:val="0026556E"/>
    <w:rsid w:val="00267758"/>
    <w:rsid w:val="00267F5E"/>
    <w:rsid w:val="002717B2"/>
    <w:rsid w:val="00274BD9"/>
    <w:rsid w:val="00276D0E"/>
    <w:rsid w:val="00281F27"/>
    <w:rsid w:val="00282403"/>
    <w:rsid w:val="0028253D"/>
    <w:rsid w:val="00283482"/>
    <w:rsid w:val="00284D3B"/>
    <w:rsid w:val="00285A54"/>
    <w:rsid w:val="002908C5"/>
    <w:rsid w:val="002908F8"/>
    <w:rsid w:val="0029302E"/>
    <w:rsid w:val="00294E6E"/>
    <w:rsid w:val="00296DD9"/>
    <w:rsid w:val="00297F05"/>
    <w:rsid w:val="002A207C"/>
    <w:rsid w:val="002A39A4"/>
    <w:rsid w:val="002A3BB9"/>
    <w:rsid w:val="002A422A"/>
    <w:rsid w:val="002A4A73"/>
    <w:rsid w:val="002A7296"/>
    <w:rsid w:val="002B20B6"/>
    <w:rsid w:val="002B2B71"/>
    <w:rsid w:val="002B4400"/>
    <w:rsid w:val="002B5D0F"/>
    <w:rsid w:val="002B79E3"/>
    <w:rsid w:val="002C2104"/>
    <w:rsid w:val="002C2F40"/>
    <w:rsid w:val="002C532A"/>
    <w:rsid w:val="002C5A07"/>
    <w:rsid w:val="002D6ECC"/>
    <w:rsid w:val="002E1A57"/>
    <w:rsid w:val="002E241D"/>
    <w:rsid w:val="002E26CF"/>
    <w:rsid w:val="002E39EA"/>
    <w:rsid w:val="002E5DF8"/>
    <w:rsid w:val="002F239C"/>
    <w:rsid w:val="002F3B22"/>
    <w:rsid w:val="002F3EBA"/>
    <w:rsid w:val="002F506F"/>
    <w:rsid w:val="002F6F0A"/>
    <w:rsid w:val="00302D24"/>
    <w:rsid w:val="00307908"/>
    <w:rsid w:val="00310B15"/>
    <w:rsid w:val="00311218"/>
    <w:rsid w:val="00311EAF"/>
    <w:rsid w:val="00312328"/>
    <w:rsid w:val="00312D44"/>
    <w:rsid w:val="003161FB"/>
    <w:rsid w:val="00316FDD"/>
    <w:rsid w:val="00316FDF"/>
    <w:rsid w:val="003206F1"/>
    <w:rsid w:val="00320779"/>
    <w:rsid w:val="00322797"/>
    <w:rsid w:val="00325130"/>
    <w:rsid w:val="003262B6"/>
    <w:rsid w:val="003301B0"/>
    <w:rsid w:val="003338AD"/>
    <w:rsid w:val="00336A3C"/>
    <w:rsid w:val="00341CD0"/>
    <w:rsid w:val="003424BB"/>
    <w:rsid w:val="0034424E"/>
    <w:rsid w:val="003455C5"/>
    <w:rsid w:val="00346388"/>
    <w:rsid w:val="003466EE"/>
    <w:rsid w:val="00346715"/>
    <w:rsid w:val="0035075A"/>
    <w:rsid w:val="003509DC"/>
    <w:rsid w:val="0035192A"/>
    <w:rsid w:val="003524EF"/>
    <w:rsid w:val="00352D48"/>
    <w:rsid w:val="0035361B"/>
    <w:rsid w:val="0035477E"/>
    <w:rsid w:val="003549E8"/>
    <w:rsid w:val="00354E4E"/>
    <w:rsid w:val="003562C5"/>
    <w:rsid w:val="00356C98"/>
    <w:rsid w:val="003571FC"/>
    <w:rsid w:val="00361411"/>
    <w:rsid w:val="00361559"/>
    <w:rsid w:val="00365FCB"/>
    <w:rsid w:val="003665E5"/>
    <w:rsid w:val="00367D07"/>
    <w:rsid w:val="003708B5"/>
    <w:rsid w:val="0037099F"/>
    <w:rsid w:val="00372894"/>
    <w:rsid w:val="00373199"/>
    <w:rsid w:val="00374EDB"/>
    <w:rsid w:val="00376372"/>
    <w:rsid w:val="00376DA8"/>
    <w:rsid w:val="0037795D"/>
    <w:rsid w:val="003800F9"/>
    <w:rsid w:val="00380298"/>
    <w:rsid w:val="00381BD5"/>
    <w:rsid w:val="00382665"/>
    <w:rsid w:val="0038285F"/>
    <w:rsid w:val="0038518E"/>
    <w:rsid w:val="00385E17"/>
    <w:rsid w:val="00387210"/>
    <w:rsid w:val="0039476A"/>
    <w:rsid w:val="00396FEE"/>
    <w:rsid w:val="003A0A5F"/>
    <w:rsid w:val="003A0D04"/>
    <w:rsid w:val="003A19C6"/>
    <w:rsid w:val="003A2B8C"/>
    <w:rsid w:val="003A3619"/>
    <w:rsid w:val="003A7408"/>
    <w:rsid w:val="003A796B"/>
    <w:rsid w:val="003B0442"/>
    <w:rsid w:val="003B1246"/>
    <w:rsid w:val="003B1426"/>
    <w:rsid w:val="003B22DE"/>
    <w:rsid w:val="003B48BF"/>
    <w:rsid w:val="003B697E"/>
    <w:rsid w:val="003B6EF3"/>
    <w:rsid w:val="003C021F"/>
    <w:rsid w:val="003C63BD"/>
    <w:rsid w:val="003C6F58"/>
    <w:rsid w:val="003C721E"/>
    <w:rsid w:val="003D0E3B"/>
    <w:rsid w:val="003D21A8"/>
    <w:rsid w:val="003D2973"/>
    <w:rsid w:val="003D2FBD"/>
    <w:rsid w:val="003D3BA1"/>
    <w:rsid w:val="003D5648"/>
    <w:rsid w:val="003D65AD"/>
    <w:rsid w:val="003D74D5"/>
    <w:rsid w:val="003E0140"/>
    <w:rsid w:val="003E6AB7"/>
    <w:rsid w:val="003F0772"/>
    <w:rsid w:val="003F167F"/>
    <w:rsid w:val="003F2842"/>
    <w:rsid w:val="003F5396"/>
    <w:rsid w:val="003F63AB"/>
    <w:rsid w:val="003F69C8"/>
    <w:rsid w:val="0040330E"/>
    <w:rsid w:val="00403DD1"/>
    <w:rsid w:val="00405345"/>
    <w:rsid w:val="00407C43"/>
    <w:rsid w:val="0041180D"/>
    <w:rsid w:val="0041316B"/>
    <w:rsid w:val="00413559"/>
    <w:rsid w:val="00415C85"/>
    <w:rsid w:val="00415E6B"/>
    <w:rsid w:val="00416C13"/>
    <w:rsid w:val="004177C5"/>
    <w:rsid w:val="00417D04"/>
    <w:rsid w:val="004202A3"/>
    <w:rsid w:val="004206C8"/>
    <w:rsid w:val="00420AA2"/>
    <w:rsid w:val="00420B7A"/>
    <w:rsid w:val="00421E3F"/>
    <w:rsid w:val="00424102"/>
    <w:rsid w:val="00424417"/>
    <w:rsid w:val="00424779"/>
    <w:rsid w:val="00426CA9"/>
    <w:rsid w:val="00430ECF"/>
    <w:rsid w:val="00431FE6"/>
    <w:rsid w:val="00433EDD"/>
    <w:rsid w:val="004359EC"/>
    <w:rsid w:val="004403E6"/>
    <w:rsid w:val="00440E90"/>
    <w:rsid w:val="004415F2"/>
    <w:rsid w:val="00441841"/>
    <w:rsid w:val="00441FCD"/>
    <w:rsid w:val="00442AC8"/>
    <w:rsid w:val="00447F17"/>
    <w:rsid w:val="0045095E"/>
    <w:rsid w:val="00452049"/>
    <w:rsid w:val="00454CAF"/>
    <w:rsid w:val="00462627"/>
    <w:rsid w:val="00462793"/>
    <w:rsid w:val="00463102"/>
    <w:rsid w:val="0046384C"/>
    <w:rsid w:val="00464BBB"/>
    <w:rsid w:val="00465119"/>
    <w:rsid w:val="004673A6"/>
    <w:rsid w:val="00467646"/>
    <w:rsid w:val="00470213"/>
    <w:rsid w:val="00471CE0"/>
    <w:rsid w:val="0047268E"/>
    <w:rsid w:val="004752D8"/>
    <w:rsid w:val="00482AC6"/>
    <w:rsid w:val="00484156"/>
    <w:rsid w:val="00490C89"/>
    <w:rsid w:val="00491F0F"/>
    <w:rsid w:val="00494229"/>
    <w:rsid w:val="00495D62"/>
    <w:rsid w:val="0049611A"/>
    <w:rsid w:val="00496B83"/>
    <w:rsid w:val="00497300"/>
    <w:rsid w:val="004A115D"/>
    <w:rsid w:val="004A1A16"/>
    <w:rsid w:val="004A3D06"/>
    <w:rsid w:val="004A54D6"/>
    <w:rsid w:val="004A6126"/>
    <w:rsid w:val="004A7113"/>
    <w:rsid w:val="004B4A1C"/>
    <w:rsid w:val="004B5489"/>
    <w:rsid w:val="004C241D"/>
    <w:rsid w:val="004C3FA2"/>
    <w:rsid w:val="004C63B3"/>
    <w:rsid w:val="004C6702"/>
    <w:rsid w:val="004D0282"/>
    <w:rsid w:val="004D1103"/>
    <w:rsid w:val="004D728E"/>
    <w:rsid w:val="004D7D2A"/>
    <w:rsid w:val="004E02FF"/>
    <w:rsid w:val="004E04C6"/>
    <w:rsid w:val="004E0E36"/>
    <w:rsid w:val="004E1151"/>
    <w:rsid w:val="004E15E0"/>
    <w:rsid w:val="004E21AD"/>
    <w:rsid w:val="004E2BEC"/>
    <w:rsid w:val="004E43BE"/>
    <w:rsid w:val="004E59E9"/>
    <w:rsid w:val="004F04EA"/>
    <w:rsid w:val="004F05F9"/>
    <w:rsid w:val="004F24FC"/>
    <w:rsid w:val="004F4458"/>
    <w:rsid w:val="00500E81"/>
    <w:rsid w:val="00501131"/>
    <w:rsid w:val="00503101"/>
    <w:rsid w:val="0050642E"/>
    <w:rsid w:val="0051008E"/>
    <w:rsid w:val="005113B7"/>
    <w:rsid w:val="0051147D"/>
    <w:rsid w:val="00512C58"/>
    <w:rsid w:val="00512F95"/>
    <w:rsid w:val="005152A3"/>
    <w:rsid w:val="00515713"/>
    <w:rsid w:val="00515DB9"/>
    <w:rsid w:val="00516430"/>
    <w:rsid w:val="00521B1C"/>
    <w:rsid w:val="00521DB6"/>
    <w:rsid w:val="00522E7B"/>
    <w:rsid w:val="00524094"/>
    <w:rsid w:val="00525391"/>
    <w:rsid w:val="00526631"/>
    <w:rsid w:val="005266C2"/>
    <w:rsid w:val="005267D8"/>
    <w:rsid w:val="00526C68"/>
    <w:rsid w:val="005367BB"/>
    <w:rsid w:val="00537131"/>
    <w:rsid w:val="00537628"/>
    <w:rsid w:val="005419BA"/>
    <w:rsid w:val="00541AA5"/>
    <w:rsid w:val="0054287E"/>
    <w:rsid w:val="00543202"/>
    <w:rsid w:val="005444A9"/>
    <w:rsid w:val="00545E46"/>
    <w:rsid w:val="00545F51"/>
    <w:rsid w:val="0054614B"/>
    <w:rsid w:val="00550CD8"/>
    <w:rsid w:val="00554DC7"/>
    <w:rsid w:val="00554E77"/>
    <w:rsid w:val="00555E58"/>
    <w:rsid w:val="005571D1"/>
    <w:rsid w:val="00560E80"/>
    <w:rsid w:val="00564997"/>
    <w:rsid w:val="00565252"/>
    <w:rsid w:val="00565EB4"/>
    <w:rsid w:val="00566011"/>
    <w:rsid w:val="0056669E"/>
    <w:rsid w:val="00567A11"/>
    <w:rsid w:val="0057030F"/>
    <w:rsid w:val="0057462B"/>
    <w:rsid w:val="00576559"/>
    <w:rsid w:val="00577CDD"/>
    <w:rsid w:val="00582D6F"/>
    <w:rsid w:val="005835A9"/>
    <w:rsid w:val="00583B38"/>
    <w:rsid w:val="0058571C"/>
    <w:rsid w:val="005872DA"/>
    <w:rsid w:val="00590831"/>
    <w:rsid w:val="00593035"/>
    <w:rsid w:val="005933B7"/>
    <w:rsid w:val="00596851"/>
    <w:rsid w:val="005A1268"/>
    <w:rsid w:val="005A2B04"/>
    <w:rsid w:val="005A5FD4"/>
    <w:rsid w:val="005A746A"/>
    <w:rsid w:val="005A77CD"/>
    <w:rsid w:val="005B09B2"/>
    <w:rsid w:val="005B20C8"/>
    <w:rsid w:val="005B40D2"/>
    <w:rsid w:val="005B4488"/>
    <w:rsid w:val="005B517B"/>
    <w:rsid w:val="005B6C9D"/>
    <w:rsid w:val="005B7DC0"/>
    <w:rsid w:val="005C1178"/>
    <w:rsid w:val="005C3A3B"/>
    <w:rsid w:val="005C5E90"/>
    <w:rsid w:val="005C66B6"/>
    <w:rsid w:val="005D05BE"/>
    <w:rsid w:val="005D11D6"/>
    <w:rsid w:val="005D2EED"/>
    <w:rsid w:val="005D7155"/>
    <w:rsid w:val="005E3BD4"/>
    <w:rsid w:val="005E696C"/>
    <w:rsid w:val="005F3F1D"/>
    <w:rsid w:val="005F4111"/>
    <w:rsid w:val="005F49A6"/>
    <w:rsid w:val="006005BE"/>
    <w:rsid w:val="00600DD6"/>
    <w:rsid w:val="00604891"/>
    <w:rsid w:val="00604FEE"/>
    <w:rsid w:val="00607BB4"/>
    <w:rsid w:val="00610B67"/>
    <w:rsid w:val="0061148F"/>
    <w:rsid w:val="00615918"/>
    <w:rsid w:val="0061629F"/>
    <w:rsid w:val="00617EEC"/>
    <w:rsid w:val="006264EA"/>
    <w:rsid w:val="00631360"/>
    <w:rsid w:val="00631501"/>
    <w:rsid w:val="00634208"/>
    <w:rsid w:val="00637E44"/>
    <w:rsid w:val="00644A15"/>
    <w:rsid w:val="006461D4"/>
    <w:rsid w:val="00650645"/>
    <w:rsid w:val="006518DD"/>
    <w:rsid w:val="0065204F"/>
    <w:rsid w:val="00653748"/>
    <w:rsid w:val="00653A9D"/>
    <w:rsid w:val="006547A8"/>
    <w:rsid w:val="006570F8"/>
    <w:rsid w:val="006617EF"/>
    <w:rsid w:val="00662C82"/>
    <w:rsid w:val="00662DCF"/>
    <w:rsid w:val="00663667"/>
    <w:rsid w:val="0066570C"/>
    <w:rsid w:val="00670C82"/>
    <w:rsid w:val="00671AAC"/>
    <w:rsid w:val="00672050"/>
    <w:rsid w:val="00674D12"/>
    <w:rsid w:val="00676245"/>
    <w:rsid w:val="00676E5F"/>
    <w:rsid w:val="00677419"/>
    <w:rsid w:val="0068621B"/>
    <w:rsid w:val="006875EA"/>
    <w:rsid w:val="00693D11"/>
    <w:rsid w:val="00695E96"/>
    <w:rsid w:val="006A0105"/>
    <w:rsid w:val="006A023C"/>
    <w:rsid w:val="006A0FFE"/>
    <w:rsid w:val="006A4018"/>
    <w:rsid w:val="006B3ED3"/>
    <w:rsid w:val="006B5F0A"/>
    <w:rsid w:val="006C0B21"/>
    <w:rsid w:val="006C5619"/>
    <w:rsid w:val="006C7D8C"/>
    <w:rsid w:val="006D0D49"/>
    <w:rsid w:val="006D38B8"/>
    <w:rsid w:val="006D39FA"/>
    <w:rsid w:val="006D48E7"/>
    <w:rsid w:val="006E1203"/>
    <w:rsid w:val="006E1D87"/>
    <w:rsid w:val="006E3E7A"/>
    <w:rsid w:val="006E42D2"/>
    <w:rsid w:val="006E4953"/>
    <w:rsid w:val="006E4F3D"/>
    <w:rsid w:val="006E6F04"/>
    <w:rsid w:val="006E7EF2"/>
    <w:rsid w:val="006F0520"/>
    <w:rsid w:val="006F0750"/>
    <w:rsid w:val="006F1369"/>
    <w:rsid w:val="006F43EE"/>
    <w:rsid w:val="00700754"/>
    <w:rsid w:val="00701EA2"/>
    <w:rsid w:val="00702C79"/>
    <w:rsid w:val="00704028"/>
    <w:rsid w:val="0070418B"/>
    <w:rsid w:val="00705BD2"/>
    <w:rsid w:val="007138C2"/>
    <w:rsid w:val="00716AC1"/>
    <w:rsid w:val="0071799E"/>
    <w:rsid w:val="0072078D"/>
    <w:rsid w:val="00720CF1"/>
    <w:rsid w:val="00723094"/>
    <w:rsid w:val="00723448"/>
    <w:rsid w:val="00725EF8"/>
    <w:rsid w:val="00732439"/>
    <w:rsid w:val="00732E28"/>
    <w:rsid w:val="00732FF5"/>
    <w:rsid w:val="00733628"/>
    <w:rsid w:val="007344CA"/>
    <w:rsid w:val="007354D7"/>
    <w:rsid w:val="0074405B"/>
    <w:rsid w:val="0074433B"/>
    <w:rsid w:val="007469E4"/>
    <w:rsid w:val="00746F98"/>
    <w:rsid w:val="00747A87"/>
    <w:rsid w:val="00750E50"/>
    <w:rsid w:val="007530A4"/>
    <w:rsid w:val="00757618"/>
    <w:rsid w:val="007579C0"/>
    <w:rsid w:val="0076218F"/>
    <w:rsid w:val="007623EA"/>
    <w:rsid w:val="00766E8B"/>
    <w:rsid w:val="00774458"/>
    <w:rsid w:val="007748A3"/>
    <w:rsid w:val="00775257"/>
    <w:rsid w:val="0077616E"/>
    <w:rsid w:val="00776692"/>
    <w:rsid w:val="00777C33"/>
    <w:rsid w:val="007807D7"/>
    <w:rsid w:val="00782A6A"/>
    <w:rsid w:val="00785C9B"/>
    <w:rsid w:val="0078643F"/>
    <w:rsid w:val="00787E03"/>
    <w:rsid w:val="007924DB"/>
    <w:rsid w:val="00793089"/>
    <w:rsid w:val="00796527"/>
    <w:rsid w:val="007973C2"/>
    <w:rsid w:val="007A06BE"/>
    <w:rsid w:val="007A1773"/>
    <w:rsid w:val="007A1C75"/>
    <w:rsid w:val="007A3AF2"/>
    <w:rsid w:val="007A78DB"/>
    <w:rsid w:val="007B106B"/>
    <w:rsid w:val="007B4BFE"/>
    <w:rsid w:val="007B752E"/>
    <w:rsid w:val="007C4B84"/>
    <w:rsid w:val="007D12AF"/>
    <w:rsid w:val="007D1FFC"/>
    <w:rsid w:val="007D20BC"/>
    <w:rsid w:val="007D6985"/>
    <w:rsid w:val="007E2BE0"/>
    <w:rsid w:val="007E431E"/>
    <w:rsid w:val="007E5892"/>
    <w:rsid w:val="007E5CF3"/>
    <w:rsid w:val="007F0BF2"/>
    <w:rsid w:val="007F245C"/>
    <w:rsid w:val="007F5283"/>
    <w:rsid w:val="007F6F81"/>
    <w:rsid w:val="007F7D4C"/>
    <w:rsid w:val="0080229B"/>
    <w:rsid w:val="008047B7"/>
    <w:rsid w:val="008060B0"/>
    <w:rsid w:val="0080652E"/>
    <w:rsid w:val="00810A89"/>
    <w:rsid w:val="008133A3"/>
    <w:rsid w:val="008160AF"/>
    <w:rsid w:val="00817E11"/>
    <w:rsid w:val="00820ECE"/>
    <w:rsid w:val="00823201"/>
    <w:rsid w:val="008253E7"/>
    <w:rsid w:val="00826629"/>
    <w:rsid w:val="0082768A"/>
    <w:rsid w:val="00832423"/>
    <w:rsid w:val="00832885"/>
    <w:rsid w:val="00832B07"/>
    <w:rsid w:val="00834E92"/>
    <w:rsid w:val="0083767D"/>
    <w:rsid w:val="00837F58"/>
    <w:rsid w:val="00842CBC"/>
    <w:rsid w:val="0084327B"/>
    <w:rsid w:val="00843909"/>
    <w:rsid w:val="00844276"/>
    <w:rsid w:val="00850BEA"/>
    <w:rsid w:val="00850C17"/>
    <w:rsid w:val="00854923"/>
    <w:rsid w:val="00856857"/>
    <w:rsid w:val="00857BCB"/>
    <w:rsid w:val="00857EBD"/>
    <w:rsid w:val="00861231"/>
    <w:rsid w:val="00861E42"/>
    <w:rsid w:val="00862D6A"/>
    <w:rsid w:val="00863581"/>
    <w:rsid w:val="00864CCF"/>
    <w:rsid w:val="00871966"/>
    <w:rsid w:val="00872921"/>
    <w:rsid w:val="00874463"/>
    <w:rsid w:val="00876ADB"/>
    <w:rsid w:val="0088309E"/>
    <w:rsid w:val="00883D84"/>
    <w:rsid w:val="00884069"/>
    <w:rsid w:val="00884608"/>
    <w:rsid w:val="00890254"/>
    <w:rsid w:val="00890A06"/>
    <w:rsid w:val="0089464E"/>
    <w:rsid w:val="00894DE2"/>
    <w:rsid w:val="00895345"/>
    <w:rsid w:val="008A2ED8"/>
    <w:rsid w:val="008B0055"/>
    <w:rsid w:val="008B458A"/>
    <w:rsid w:val="008C0AD3"/>
    <w:rsid w:val="008C47B1"/>
    <w:rsid w:val="008C55B6"/>
    <w:rsid w:val="008D2F6B"/>
    <w:rsid w:val="008D342F"/>
    <w:rsid w:val="008D5855"/>
    <w:rsid w:val="008D5C9C"/>
    <w:rsid w:val="008D6AA2"/>
    <w:rsid w:val="008D79C4"/>
    <w:rsid w:val="008E0B75"/>
    <w:rsid w:val="008E1B5E"/>
    <w:rsid w:val="008E1DDE"/>
    <w:rsid w:val="008E3EF9"/>
    <w:rsid w:val="008E3F47"/>
    <w:rsid w:val="008E409F"/>
    <w:rsid w:val="008E6F47"/>
    <w:rsid w:val="008F736D"/>
    <w:rsid w:val="008F7D6B"/>
    <w:rsid w:val="00900E36"/>
    <w:rsid w:val="0090116A"/>
    <w:rsid w:val="00903734"/>
    <w:rsid w:val="0090503F"/>
    <w:rsid w:val="009051A1"/>
    <w:rsid w:val="009068F4"/>
    <w:rsid w:val="00914EA4"/>
    <w:rsid w:val="00922F4B"/>
    <w:rsid w:val="009305E7"/>
    <w:rsid w:val="00942BAC"/>
    <w:rsid w:val="00943F19"/>
    <w:rsid w:val="009461F1"/>
    <w:rsid w:val="0094654B"/>
    <w:rsid w:val="00947218"/>
    <w:rsid w:val="009508B6"/>
    <w:rsid w:val="00951404"/>
    <w:rsid w:val="0095145B"/>
    <w:rsid w:val="00952EB0"/>
    <w:rsid w:val="009558C9"/>
    <w:rsid w:val="0095707D"/>
    <w:rsid w:val="009629E7"/>
    <w:rsid w:val="009660BC"/>
    <w:rsid w:val="00971539"/>
    <w:rsid w:val="009715EE"/>
    <w:rsid w:val="0097258E"/>
    <w:rsid w:val="00975ECA"/>
    <w:rsid w:val="00977550"/>
    <w:rsid w:val="00980E26"/>
    <w:rsid w:val="00984D28"/>
    <w:rsid w:val="00984E7D"/>
    <w:rsid w:val="0098607C"/>
    <w:rsid w:val="009904AC"/>
    <w:rsid w:val="009905E4"/>
    <w:rsid w:val="009965A1"/>
    <w:rsid w:val="009A25D7"/>
    <w:rsid w:val="009A3AAC"/>
    <w:rsid w:val="009A5F03"/>
    <w:rsid w:val="009B00AF"/>
    <w:rsid w:val="009B706D"/>
    <w:rsid w:val="009B7399"/>
    <w:rsid w:val="009C0516"/>
    <w:rsid w:val="009C2C45"/>
    <w:rsid w:val="009D0EF1"/>
    <w:rsid w:val="009D1101"/>
    <w:rsid w:val="009D1C36"/>
    <w:rsid w:val="009D24CB"/>
    <w:rsid w:val="009D3FEA"/>
    <w:rsid w:val="009D4E0A"/>
    <w:rsid w:val="009D5635"/>
    <w:rsid w:val="009E0DC0"/>
    <w:rsid w:val="009E33BC"/>
    <w:rsid w:val="009E5F93"/>
    <w:rsid w:val="009E6EBC"/>
    <w:rsid w:val="009F030B"/>
    <w:rsid w:val="009F05CC"/>
    <w:rsid w:val="009F37E4"/>
    <w:rsid w:val="009F4174"/>
    <w:rsid w:val="009F47C5"/>
    <w:rsid w:val="00A0139C"/>
    <w:rsid w:val="00A01B09"/>
    <w:rsid w:val="00A03174"/>
    <w:rsid w:val="00A102AF"/>
    <w:rsid w:val="00A1508A"/>
    <w:rsid w:val="00A15964"/>
    <w:rsid w:val="00A15DEE"/>
    <w:rsid w:val="00A164C7"/>
    <w:rsid w:val="00A22B98"/>
    <w:rsid w:val="00A22DB2"/>
    <w:rsid w:val="00A23A8E"/>
    <w:rsid w:val="00A25DD5"/>
    <w:rsid w:val="00A3270C"/>
    <w:rsid w:val="00A333CB"/>
    <w:rsid w:val="00A3442C"/>
    <w:rsid w:val="00A36FCE"/>
    <w:rsid w:val="00A43DF4"/>
    <w:rsid w:val="00A443D7"/>
    <w:rsid w:val="00A538D5"/>
    <w:rsid w:val="00A54208"/>
    <w:rsid w:val="00A55094"/>
    <w:rsid w:val="00A56687"/>
    <w:rsid w:val="00A5716B"/>
    <w:rsid w:val="00A61BF2"/>
    <w:rsid w:val="00A739EE"/>
    <w:rsid w:val="00A73EC0"/>
    <w:rsid w:val="00A7510D"/>
    <w:rsid w:val="00A75C3E"/>
    <w:rsid w:val="00A776B4"/>
    <w:rsid w:val="00A83D23"/>
    <w:rsid w:val="00A87745"/>
    <w:rsid w:val="00A92B0D"/>
    <w:rsid w:val="00A92FA5"/>
    <w:rsid w:val="00AA0734"/>
    <w:rsid w:val="00AA2368"/>
    <w:rsid w:val="00AA2B16"/>
    <w:rsid w:val="00AB412A"/>
    <w:rsid w:val="00AB576A"/>
    <w:rsid w:val="00AB5B5C"/>
    <w:rsid w:val="00AB7AA4"/>
    <w:rsid w:val="00AC2879"/>
    <w:rsid w:val="00AC3F6D"/>
    <w:rsid w:val="00AC58D8"/>
    <w:rsid w:val="00AC6CCF"/>
    <w:rsid w:val="00AD0E16"/>
    <w:rsid w:val="00AD1F5D"/>
    <w:rsid w:val="00AD3993"/>
    <w:rsid w:val="00AD4E07"/>
    <w:rsid w:val="00AD7978"/>
    <w:rsid w:val="00AE0DF9"/>
    <w:rsid w:val="00AE19F8"/>
    <w:rsid w:val="00AE241E"/>
    <w:rsid w:val="00AE2F6B"/>
    <w:rsid w:val="00AE30D9"/>
    <w:rsid w:val="00AE33E4"/>
    <w:rsid w:val="00AE3714"/>
    <w:rsid w:val="00AE3911"/>
    <w:rsid w:val="00AE47FC"/>
    <w:rsid w:val="00AE5555"/>
    <w:rsid w:val="00AE5F80"/>
    <w:rsid w:val="00AF2DA4"/>
    <w:rsid w:val="00AF2E25"/>
    <w:rsid w:val="00AF3566"/>
    <w:rsid w:val="00AF6611"/>
    <w:rsid w:val="00AF76AA"/>
    <w:rsid w:val="00B00DE6"/>
    <w:rsid w:val="00B031C3"/>
    <w:rsid w:val="00B05AEF"/>
    <w:rsid w:val="00B074A9"/>
    <w:rsid w:val="00B15447"/>
    <w:rsid w:val="00B15D55"/>
    <w:rsid w:val="00B16091"/>
    <w:rsid w:val="00B2025E"/>
    <w:rsid w:val="00B21455"/>
    <w:rsid w:val="00B37D94"/>
    <w:rsid w:val="00B40036"/>
    <w:rsid w:val="00B4149B"/>
    <w:rsid w:val="00B437B1"/>
    <w:rsid w:val="00B43F2B"/>
    <w:rsid w:val="00B44B9F"/>
    <w:rsid w:val="00B45E71"/>
    <w:rsid w:val="00B46E04"/>
    <w:rsid w:val="00B509C9"/>
    <w:rsid w:val="00B51F22"/>
    <w:rsid w:val="00B52B46"/>
    <w:rsid w:val="00B56C75"/>
    <w:rsid w:val="00B57EC7"/>
    <w:rsid w:val="00B6131E"/>
    <w:rsid w:val="00B6163A"/>
    <w:rsid w:val="00B61AE8"/>
    <w:rsid w:val="00B67049"/>
    <w:rsid w:val="00B714FD"/>
    <w:rsid w:val="00B72A20"/>
    <w:rsid w:val="00B74C2A"/>
    <w:rsid w:val="00B76ACB"/>
    <w:rsid w:val="00B7708D"/>
    <w:rsid w:val="00B77E2D"/>
    <w:rsid w:val="00B8102B"/>
    <w:rsid w:val="00B86D2E"/>
    <w:rsid w:val="00B87565"/>
    <w:rsid w:val="00B92476"/>
    <w:rsid w:val="00B92F97"/>
    <w:rsid w:val="00B95E9C"/>
    <w:rsid w:val="00B97109"/>
    <w:rsid w:val="00B97395"/>
    <w:rsid w:val="00B97CFB"/>
    <w:rsid w:val="00BA1AA6"/>
    <w:rsid w:val="00BA291B"/>
    <w:rsid w:val="00BA5869"/>
    <w:rsid w:val="00BB289D"/>
    <w:rsid w:val="00BB3A8E"/>
    <w:rsid w:val="00BB79A0"/>
    <w:rsid w:val="00BC0648"/>
    <w:rsid w:val="00BC0A8A"/>
    <w:rsid w:val="00BC0D3C"/>
    <w:rsid w:val="00BC580C"/>
    <w:rsid w:val="00BC7745"/>
    <w:rsid w:val="00BD24C8"/>
    <w:rsid w:val="00BD3155"/>
    <w:rsid w:val="00BE38EF"/>
    <w:rsid w:val="00BE5327"/>
    <w:rsid w:val="00BE5BC1"/>
    <w:rsid w:val="00BE6A2A"/>
    <w:rsid w:val="00BF28FB"/>
    <w:rsid w:val="00BF2B00"/>
    <w:rsid w:val="00BF3FCB"/>
    <w:rsid w:val="00C0365E"/>
    <w:rsid w:val="00C0434A"/>
    <w:rsid w:val="00C05668"/>
    <w:rsid w:val="00C12AA2"/>
    <w:rsid w:val="00C158BD"/>
    <w:rsid w:val="00C1716B"/>
    <w:rsid w:val="00C175C0"/>
    <w:rsid w:val="00C22813"/>
    <w:rsid w:val="00C23449"/>
    <w:rsid w:val="00C25616"/>
    <w:rsid w:val="00C25C93"/>
    <w:rsid w:val="00C2644C"/>
    <w:rsid w:val="00C30A54"/>
    <w:rsid w:val="00C30D79"/>
    <w:rsid w:val="00C355AF"/>
    <w:rsid w:val="00C36C4A"/>
    <w:rsid w:val="00C37DF1"/>
    <w:rsid w:val="00C4641A"/>
    <w:rsid w:val="00C474E5"/>
    <w:rsid w:val="00C510B2"/>
    <w:rsid w:val="00C518F2"/>
    <w:rsid w:val="00C55B6C"/>
    <w:rsid w:val="00C6023A"/>
    <w:rsid w:val="00C64AF8"/>
    <w:rsid w:val="00C67188"/>
    <w:rsid w:val="00C7144E"/>
    <w:rsid w:val="00C71834"/>
    <w:rsid w:val="00C7697A"/>
    <w:rsid w:val="00C81BC4"/>
    <w:rsid w:val="00C928FA"/>
    <w:rsid w:val="00CA0393"/>
    <w:rsid w:val="00CA1D1D"/>
    <w:rsid w:val="00CA2117"/>
    <w:rsid w:val="00CB0A8A"/>
    <w:rsid w:val="00CB0B51"/>
    <w:rsid w:val="00CB10D0"/>
    <w:rsid w:val="00CB178A"/>
    <w:rsid w:val="00CB29FC"/>
    <w:rsid w:val="00CB32F5"/>
    <w:rsid w:val="00CB4347"/>
    <w:rsid w:val="00CB580A"/>
    <w:rsid w:val="00CB6E95"/>
    <w:rsid w:val="00CB7196"/>
    <w:rsid w:val="00CC0554"/>
    <w:rsid w:val="00CC21A4"/>
    <w:rsid w:val="00CC3269"/>
    <w:rsid w:val="00CC4247"/>
    <w:rsid w:val="00CC659A"/>
    <w:rsid w:val="00CD2887"/>
    <w:rsid w:val="00CD2CE9"/>
    <w:rsid w:val="00CD3BEC"/>
    <w:rsid w:val="00CD6AD8"/>
    <w:rsid w:val="00CD74FE"/>
    <w:rsid w:val="00CD781B"/>
    <w:rsid w:val="00CD7CF3"/>
    <w:rsid w:val="00CD7DF0"/>
    <w:rsid w:val="00CE43A0"/>
    <w:rsid w:val="00CE4647"/>
    <w:rsid w:val="00CE64CD"/>
    <w:rsid w:val="00CF103E"/>
    <w:rsid w:val="00CF3D6B"/>
    <w:rsid w:val="00D016E4"/>
    <w:rsid w:val="00D040B2"/>
    <w:rsid w:val="00D05467"/>
    <w:rsid w:val="00D05688"/>
    <w:rsid w:val="00D0683B"/>
    <w:rsid w:val="00D115DD"/>
    <w:rsid w:val="00D14E44"/>
    <w:rsid w:val="00D15569"/>
    <w:rsid w:val="00D15D10"/>
    <w:rsid w:val="00D17481"/>
    <w:rsid w:val="00D17C5E"/>
    <w:rsid w:val="00D23B65"/>
    <w:rsid w:val="00D24179"/>
    <w:rsid w:val="00D25744"/>
    <w:rsid w:val="00D25E70"/>
    <w:rsid w:val="00D272B9"/>
    <w:rsid w:val="00D27547"/>
    <w:rsid w:val="00D32191"/>
    <w:rsid w:val="00D32540"/>
    <w:rsid w:val="00D325F6"/>
    <w:rsid w:val="00D32FC0"/>
    <w:rsid w:val="00D33DC6"/>
    <w:rsid w:val="00D37E2F"/>
    <w:rsid w:val="00D43F75"/>
    <w:rsid w:val="00D4633E"/>
    <w:rsid w:val="00D47D6F"/>
    <w:rsid w:val="00D53736"/>
    <w:rsid w:val="00D53A1F"/>
    <w:rsid w:val="00D549A2"/>
    <w:rsid w:val="00D54FDF"/>
    <w:rsid w:val="00D55743"/>
    <w:rsid w:val="00D566FE"/>
    <w:rsid w:val="00D57578"/>
    <w:rsid w:val="00D57A59"/>
    <w:rsid w:val="00D612D5"/>
    <w:rsid w:val="00D63462"/>
    <w:rsid w:val="00D65482"/>
    <w:rsid w:val="00D738F3"/>
    <w:rsid w:val="00D76FD4"/>
    <w:rsid w:val="00D81CF1"/>
    <w:rsid w:val="00D84124"/>
    <w:rsid w:val="00D84790"/>
    <w:rsid w:val="00D87848"/>
    <w:rsid w:val="00D924A9"/>
    <w:rsid w:val="00D927F2"/>
    <w:rsid w:val="00D92FCA"/>
    <w:rsid w:val="00DA0520"/>
    <w:rsid w:val="00DA4564"/>
    <w:rsid w:val="00DA472E"/>
    <w:rsid w:val="00DA50C4"/>
    <w:rsid w:val="00DA50EE"/>
    <w:rsid w:val="00DB40DA"/>
    <w:rsid w:val="00DB4AD5"/>
    <w:rsid w:val="00DC13B4"/>
    <w:rsid w:val="00DC5A23"/>
    <w:rsid w:val="00DC7079"/>
    <w:rsid w:val="00DC74E6"/>
    <w:rsid w:val="00DC79C8"/>
    <w:rsid w:val="00DC7E3D"/>
    <w:rsid w:val="00DD5DB6"/>
    <w:rsid w:val="00DE09F6"/>
    <w:rsid w:val="00DE1595"/>
    <w:rsid w:val="00DE2F20"/>
    <w:rsid w:val="00DE3F79"/>
    <w:rsid w:val="00DE4F45"/>
    <w:rsid w:val="00DE5018"/>
    <w:rsid w:val="00DE7695"/>
    <w:rsid w:val="00DF1AB0"/>
    <w:rsid w:val="00DF421A"/>
    <w:rsid w:val="00DF5E31"/>
    <w:rsid w:val="00E00619"/>
    <w:rsid w:val="00E03751"/>
    <w:rsid w:val="00E04DAE"/>
    <w:rsid w:val="00E07E5D"/>
    <w:rsid w:val="00E1024B"/>
    <w:rsid w:val="00E12E5F"/>
    <w:rsid w:val="00E14A04"/>
    <w:rsid w:val="00E150E9"/>
    <w:rsid w:val="00E15DA0"/>
    <w:rsid w:val="00E20B3C"/>
    <w:rsid w:val="00E222C0"/>
    <w:rsid w:val="00E22B4B"/>
    <w:rsid w:val="00E3147E"/>
    <w:rsid w:val="00E323BC"/>
    <w:rsid w:val="00E32534"/>
    <w:rsid w:val="00E3404C"/>
    <w:rsid w:val="00E402A8"/>
    <w:rsid w:val="00E40D38"/>
    <w:rsid w:val="00E41340"/>
    <w:rsid w:val="00E41613"/>
    <w:rsid w:val="00E416A5"/>
    <w:rsid w:val="00E41918"/>
    <w:rsid w:val="00E4422D"/>
    <w:rsid w:val="00E501CC"/>
    <w:rsid w:val="00E508FE"/>
    <w:rsid w:val="00E50BCF"/>
    <w:rsid w:val="00E51283"/>
    <w:rsid w:val="00E5284F"/>
    <w:rsid w:val="00E52950"/>
    <w:rsid w:val="00E574E2"/>
    <w:rsid w:val="00E57D9E"/>
    <w:rsid w:val="00E60871"/>
    <w:rsid w:val="00E61177"/>
    <w:rsid w:val="00E63452"/>
    <w:rsid w:val="00E677A0"/>
    <w:rsid w:val="00E70F30"/>
    <w:rsid w:val="00E71F66"/>
    <w:rsid w:val="00E73AED"/>
    <w:rsid w:val="00E73F94"/>
    <w:rsid w:val="00E7498C"/>
    <w:rsid w:val="00E749A6"/>
    <w:rsid w:val="00E80C23"/>
    <w:rsid w:val="00E83C67"/>
    <w:rsid w:val="00E84EAB"/>
    <w:rsid w:val="00E947BE"/>
    <w:rsid w:val="00E94E7B"/>
    <w:rsid w:val="00E9516F"/>
    <w:rsid w:val="00E95AEC"/>
    <w:rsid w:val="00E97A80"/>
    <w:rsid w:val="00EA177C"/>
    <w:rsid w:val="00EA1CD7"/>
    <w:rsid w:val="00EA25CE"/>
    <w:rsid w:val="00EA6270"/>
    <w:rsid w:val="00EA6395"/>
    <w:rsid w:val="00EA79FB"/>
    <w:rsid w:val="00EB00EF"/>
    <w:rsid w:val="00EB0A65"/>
    <w:rsid w:val="00EB2765"/>
    <w:rsid w:val="00EB43EE"/>
    <w:rsid w:val="00EB55EB"/>
    <w:rsid w:val="00EB5B97"/>
    <w:rsid w:val="00EB5E1C"/>
    <w:rsid w:val="00EB5FFC"/>
    <w:rsid w:val="00EB7EF8"/>
    <w:rsid w:val="00EC04BF"/>
    <w:rsid w:val="00EC0A54"/>
    <w:rsid w:val="00EC13B2"/>
    <w:rsid w:val="00EC1FEE"/>
    <w:rsid w:val="00EC2702"/>
    <w:rsid w:val="00EC2AB1"/>
    <w:rsid w:val="00EC3528"/>
    <w:rsid w:val="00EC3C37"/>
    <w:rsid w:val="00EC6C78"/>
    <w:rsid w:val="00EC7172"/>
    <w:rsid w:val="00EC7879"/>
    <w:rsid w:val="00ED1CD2"/>
    <w:rsid w:val="00ED1E12"/>
    <w:rsid w:val="00ED25E3"/>
    <w:rsid w:val="00ED7402"/>
    <w:rsid w:val="00EE290B"/>
    <w:rsid w:val="00EE2F62"/>
    <w:rsid w:val="00EE4E29"/>
    <w:rsid w:val="00EE5D1A"/>
    <w:rsid w:val="00EE5F2C"/>
    <w:rsid w:val="00EE6744"/>
    <w:rsid w:val="00EE6BE2"/>
    <w:rsid w:val="00EE7016"/>
    <w:rsid w:val="00EF019D"/>
    <w:rsid w:val="00EF5800"/>
    <w:rsid w:val="00EF7585"/>
    <w:rsid w:val="00F015E2"/>
    <w:rsid w:val="00F017B4"/>
    <w:rsid w:val="00F01BD8"/>
    <w:rsid w:val="00F07DAE"/>
    <w:rsid w:val="00F07DD4"/>
    <w:rsid w:val="00F10427"/>
    <w:rsid w:val="00F12979"/>
    <w:rsid w:val="00F2392F"/>
    <w:rsid w:val="00F239EF"/>
    <w:rsid w:val="00F23F1D"/>
    <w:rsid w:val="00F24B19"/>
    <w:rsid w:val="00F30912"/>
    <w:rsid w:val="00F31B44"/>
    <w:rsid w:val="00F403CA"/>
    <w:rsid w:val="00F4224F"/>
    <w:rsid w:val="00F432D0"/>
    <w:rsid w:val="00F43CE4"/>
    <w:rsid w:val="00F441A9"/>
    <w:rsid w:val="00F50F3C"/>
    <w:rsid w:val="00F527F4"/>
    <w:rsid w:val="00F52B8E"/>
    <w:rsid w:val="00F558DC"/>
    <w:rsid w:val="00F61E03"/>
    <w:rsid w:val="00F62B55"/>
    <w:rsid w:val="00F64C50"/>
    <w:rsid w:val="00F67874"/>
    <w:rsid w:val="00F727BA"/>
    <w:rsid w:val="00F731E0"/>
    <w:rsid w:val="00F7339A"/>
    <w:rsid w:val="00F745C5"/>
    <w:rsid w:val="00F7628F"/>
    <w:rsid w:val="00F820EE"/>
    <w:rsid w:val="00F84D61"/>
    <w:rsid w:val="00F901FF"/>
    <w:rsid w:val="00F92913"/>
    <w:rsid w:val="00F947E9"/>
    <w:rsid w:val="00FA00E2"/>
    <w:rsid w:val="00FA2928"/>
    <w:rsid w:val="00FA55CF"/>
    <w:rsid w:val="00FB05BD"/>
    <w:rsid w:val="00FB141E"/>
    <w:rsid w:val="00FB14F9"/>
    <w:rsid w:val="00FB34BB"/>
    <w:rsid w:val="00FB36D9"/>
    <w:rsid w:val="00FB6A77"/>
    <w:rsid w:val="00FB6CC1"/>
    <w:rsid w:val="00FC0116"/>
    <w:rsid w:val="00FC0C54"/>
    <w:rsid w:val="00FC67F5"/>
    <w:rsid w:val="00FC7B56"/>
    <w:rsid w:val="00FC7F5D"/>
    <w:rsid w:val="00FD336B"/>
    <w:rsid w:val="00FD4848"/>
    <w:rsid w:val="00FD591D"/>
    <w:rsid w:val="00FE037D"/>
    <w:rsid w:val="00FE03C5"/>
    <w:rsid w:val="00FE046B"/>
    <w:rsid w:val="00FE7CFE"/>
    <w:rsid w:val="00FE7E34"/>
    <w:rsid w:val="00FF081F"/>
    <w:rsid w:val="00FF39A3"/>
    <w:rsid w:val="00FF3DAD"/>
    <w:rsid w:val="00FF49A2"/>
    <w:rsid w:val="00FF6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5720FFE"/>
  <w15:docId w15:val="{E614A03A-E162-4DA5-A128-293975FDD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B576A"/>
    <w:rPr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rsid w:val="00C05668"/>
    <w:pPr>
      <w:suppressAutoHyphens/>
      <w:jc w:val="center"/>
      <w:outlineLvl w:val="0"/>
    </w:pPr>
    <w:rPr>
      <w:rFonts w:ascii="Cambria" w:hAnsi="Cambria"/>
      <w:b/>
      <w:kern w:val="32"/>
      <w:sz w:val="32"/>
      <w:szCs w:val="20"/>
      <w:lang w:eastAsia="ru-RU"/>
    </w:rPr>
  </w:style>
  <w:style w:type="paragraph" w:styleId="2">
    <w:name w:val="heading 2"/>
    <w:basedOn w:val="a"/>
    <w:next w:val="a"/>
    <w:link w:val="20"/>
    <w:uiPriority w:val="99"/>
    <w:qFormat/>
    <w:rsid w:val="00C05668"/>
    <w:pPr>
      <w:suppressAutoHyphens/>
      <w:jc w:val="center"/>
      <w:outlineLvl w:val="1"/>
    </w:pPr>
    <w:rPr>
      <w:rFonts w:ascii="Cambria" w:hAnsi="Cambria"/>
      <w:b/>
      <w:i/>
      <w:sz w:val="28"/>
      <w:szCs w:val="20"/>
      <w:lang w:eastAsia="ru-RU"/>
    </w:rPr>
  </w:style>
  <w:style w:type="paragraph" w:styleId="4">
    <w:name w:val="heading 4"/>
    <w:basedOn w:val="a"/>
    <w:next w:val="a"/>
    <w:link w:val="40"/>
    <w:uiPriority w:val="99"/>
    <w:qFormat/>
    <w:rsid w:val="00C05668"/>
    <w:pPr>
      <w:keepNext/>
      <w:suppressAutoHyphens/>
      <w:jc w:val="center"/>
      <w:outlineLvl w:val="3"/>
    </w:pPr>
    <w:rPr>
      <w:rFonts w:ascii="Calibri" w:hAnsi="Calibri"/>
      <w:b/>
      <w:sz w:val="28"/>
      <w:szCs w:val="20"/>
      <w:lang w:eastAsia="ru-RU"/>
    </w:rPr>
  </w:style>
  <w:style w:type="paragraph" w:styleId="5">
    <w:name w:val="heading 5"/>
    <w:basedOn w:val="a"/>
    <w:next w:val="a"/>
    <w:link w:val="50"/>
    <w:uiPriority w:val="99"/>
    <w:qFormat/>
    <w:rsid w:val="00C05668"/>
    <w:pPr>
      <w:keepNext/>
      <w:jc w:val="center"/>
      <w:outlineLvl w:val="4"/>
    </w:pPr>
    <w:rPr>
      <w:rFonts w:ascii="Calibri" w:hAnsi="Calibri"/>
      <w:b/>
      <w:i/>
      <w:sz w:val="26"/>
      <w:szCs w:val="20"/>
      <w:lang w:eastAsia="ru-RU"/>
    </w:rPr>
  </w:style>
  <w:style w:type="paragraph" w:styleId="6">
    <w:name w:val="heading 6"/>
    <w:basedOn w:val="a"/>
    <w:next w:val="a"/>
    <w:link w:val="60"/>
    <w:uiPriority w:val="99"/>
    <w:qFormat/>
    <w:rsid w:val="00C05668"/>
    <w:pPr>
      <w:keepNext/>
      <w:suppressAutoHyphens/>
      <w:jc w:val="center"/>
      <w:outlineLvl w:val="5"/>
    </w:pPr>
    <w:rPr>
      <w:rFonts w:ascii="Calibri" w:hAnsi="Calibri"/>
      <w:b/>
      <w:sz w:val="20"/>
      <w:szCs w:val="20"/>
      <w:lang w:eastAsia="ru-RU"/>
    </w:rPr>
  </w:style>
  <w:style w:type="paragraph" w:styleId="7">
    <w:name w:val="heading 7"/>
    <w:basedOn w:val="a"/>
    <w:next w:val="a"/>
    <w:link w:val="70"/>
    <w:uiPriority w:val="99"/>
    <w:qFormat/>
    <w:rsid w:val="00C05668"/>
    <w:pPr>
      <w:keepNext/>
      <w:jc w:val="center"/>
      <w:outlineLvl w:val="6"/>
    </w:pPr>
    <w:rPr>
      <w:rFonts w:ascii="Calibri" w:hAnsi="Calibri"/>
      <w:szCs w:val="20"/>
      <w:lang w:eastAsia="ru-RU"/>
    </w:rPr>
  </w:style>
  <w:style w:type="paragraph" w:styleId="9">
    <w:name w:val="heading 9"/>
    <w:basedOn w:val="a"/>
    <w:next w:val="a"/>
    <w:link w:val="90"/>
    <w:uiPriority w:val="99"/>
    <w:qFormat/>
    <w:rsid w:val="00C05668"/>
    <w:pPr>
      <w:keepNext/>
      <w:suppressAutoHyphens/>
      <w:jc w:val="both"/>
      <w:outlineLvl w:val="8"/>
    </w:pPr>
    <w:rPr>
      <w:rFonts w:ascii="Cambria" w:hAnsi="Cambria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9"/>
    <w:locked/>
    <w:rsid w:val="00FD591D"/>
    <w:rPr>
      <w:rFonts w:ascii="Cambria" w:hAnsi="Cambria" w:cs="Times New Roman"/>
      <w:b/>
      <w:kern w:val="32"/>
      <w:sz w:val="32"/>
    </w:rPr>
  </w:style>
  <w:style w:type="character" w:customStyle="1" w:styleId="20">
    <w:name w:val="Заголовок 2 Знак"/>
    <w:basedOn w:val="a0"/>
    <w:link w:val="2"/>
    <w:uiPriority w:val="99"/>
    <w:semiHidden/>
    <w:locked/>
    <w:rsid w:val="00FD591D"/>
    <w:rPr>
      <w:rFonts w:ascii="Cambria" w:hAnsi="Cambria" w:cs="Times New Roman"/>
      <w:b/>
      <w:i/>
      <w:sz w:val="28"/>
    </w:rPr>
  </w:style>
  <w:style w:type="character" w:customStyle="1" w:styleId="40">
    <w:name w:val="Заголовок 4 Знак"/>
    <w:basedOn w:val="a0"/>
    <w:link w:val="4"/>
    <w:uiPriority w:val="99"/>
    <w:semiHidden/>
    <w:locked/>
    <w:rsid w:val="00FD591D"/>
    <w:rPr>
      <w:rFonts w:ascii="Calibri" w:hAnsi="Calibri" w:cs="Times New Roman"/>
      <w:b/>
      <w:sz w:val="28"/>
    </w:rPr>
  </w:style>
  <w:style w:type="character" w:customStyle="1" w:styleId="50">
    <w:name w:val="Заголовок 5 Знак"/>
    <w:basedOn w:val="a0"/>
    <w:link w:val="5"/>
    <w:uiPriority w:val="99"/>
    <w:semiHidden/>
    <w:locked/>
    <w:rsid w:val="00FD591D"/>
    <w:rPr>
      <w:rFonts w:ascii="Calibri" w:hAnsi="Calibri" w:cs="Times New Roman"/>
      <w:b/>
      <w:i/>
      <w:sz w:val="26"/>
    </w:rPr>
  </w:style>
  <w:style w:type="character" w:customStyle="1" w:styleId="60">
    <w:name w:val="Заголовок 6 Знак"/>
    <w:basedOn w:val="a0"/>
    <w:link w:val="6"/>
    <w:uiPriority w:val="99"/>
    <w:semiHidden/>
    <w:locked/>
    <w:rsid w:val="00FD591D"/>
    <w:rPr>
      <w:rFonts w:ascii="Calibri" w:hAnsi="Calibri" w:cs="Times New Roman"/>
      <w:b/>
    </w:rPr>
  </w:style>
  <w:style w:type="character" w:customStyle="1" w:styleId="70">
    <w:name w:val="Заголовок 7 Знак"/>
    <w:basedOn w:val="a0"/>
    <w:link w:val="7"/>
    <w:uiPriority w:val="99"/>
    <w:semiHidden/>
    <w:locked/>
    <w:rsid w:val="00FD591D"/>
    <w:rPr>
      <w:rFonts w:ascii="Calibri" w:hAnsi="Calibri" w:cs="Times New Roman"/>
      <w:sz w:val="24"/>
    </w:rPr>
  </w:style>
  <w:style w:type="character" w:customStyle="1" w:styleId="90">
    <w:name w:val="Заголовок 9 Знак"/>
    <w:basedOn w:val="a0"/>
    <w:link w:val="9"/>
    <w:uiPriority w:val="99"/>
    <w:semiHidden/>
    <w:locked/>
    <w:rsid w:val="00FD591D"/>
    <w:rPr>
      <w:rFonts w:ascii="Cambria" w:hAnsi="Cambria" w:cs="Times New Roman"/>
    </w:rPr>
  </w:style>
  <w:style w:type="paragraph" w:styleId="21">
    <w:name w:val="Body Text Indent 2"/>
    <w:basedOn w:val="a"/>
    <w:link w:val="22"/>
    <w:uiPriority w:val="99"/>
    <w:rsid w:val="00C05668"/>
    <w:pPr>
      <w:tabs>
        <w:tab w:val="left" w:pos="72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ind w:left="720" w:hanging="436"/>
      <w:jc w:val="both"/>
    </w:pPr>
    <w:rPr>
      <w:szCs w:val="20"/>
      <w:lang w:eastAsia="ru-RU"/>
    </w:rPr>
  </w:style>
  <w:style w:type="character" w:customStyle="1" w:styleId="22">
    <w:name w:val="Основной текст с отступом 2 Знак"/>
    <w:basedOn w:val="a0"/>
    <w:link w:val="21"/>
    <w:uiPriority w:val="99"/>
    <w:semiHidden/>
    <w:locked/>
    <w:rsid w:val="00FD591D"/>
    <w:rPr>
      <w:rFonts w:cs="Times New Roman"/>
      <w:sz w:val="24"/>
    </w:rPr>
  </w:style>
  <w:style w:type="paragraph" w:styleId="a3">
    <w:name w:val="header"/>
    <w:basedOn w:val="a"/>
    <w:link w:val="a4"/>
    <w:uiPriority w:val="99"/>
    <w:rsid w:val="00C05668"/>
    <w:pPr>
      <w:tabs>
        <w:tab w:val="center" w:pos="4320"/>
        <w:tab w:val="right" w:pos="8640"/>
      </w:tabs>
    </w:pPr>
    <w:rPr>
      <w:szCs w:val="20"/>
      <w:lang w:eastAsia="ru-RU"/>
    </w:rPr>
  </w:style>
  <w:style w:type="character" w:customStyle="1" w:styleId="a4">
    <w:name w:val="Верхний колонтитул Знак"/>
    <w:basedOn w:val="a0"/>
    <w:link w:val="a3"/>
    <w:uiPriority w:val="99"/>
    <w:semiHidden/>
    <w:locked/>
    <w:rsid w:val="00FD591D"/>
    <w:rPr>
      <w:rFonts w:cs="Times New Roman"/>
      <w:sz w:val="24"/>
    </w:rPr>
  </w:style>
  <w:style w:type="paragraph" w:styleId="11">
    <w:name w:val="toc 1"/>
    <w:basedOn w:val="a"/>
    <w:next w:val="a"/>
    <w:autoRedefine/>
    <w:uiPriority w:val="99"/>
    <w:semiHidden/>
    <w:rsid w:val="00C05668"/>
    <w:pPr>
      <w:tabs>
        <w:tab w:val="left" w:leader="dot" w:pos="9000"/>
      </w:tabs>
      <w:suppressAutoHyphens/>
      <w:spacing w:before="240"/>
      <w:ind w:left="720" w:hanging="720"/>
    </w:pPr>
    <w:rPr>
      <w:b/>
      <w:bCs/>
    </w:rPr>
  </w:style>
  <w:style w:type="paragraph" w:styleId="23">
    <w:name w:val="toc 2"/>
    <w:basedOn w:val="a"/>
    <w:next w:val="a"/>
    <w:autoRedefine/>
    <w:uiPriority w:val="99"/>
    <w:semiHidden/>
    <w:rsid w:val="00C05668"/>
    <w:pPr>
      <w:tabs>
        <w:tab w:val="left" w:leader="dot" w:pos="9000"/>
      </w:tabs>
      <w:suppressAutoHyphens/>
      <w:ind w:left="1440" w:hanging="720"/>
    </w:pPr>
  </w:style>
  <w:style w:type="paragraph" w:styleId="3">
    <w:name w:val="toc 3"/>
    <w:basedOn w:val="a"/>
    <w:next w:val="a"/>
    <w:autoRedefine/>
    <w:uiPriority w:val="99"/>
    <w:semiHidden/>
    <w:rsid w:val="00C05668"/>
    <w:pPr>
      <w:tabs>
        <w:tab w:val="left" w:leader="dot" w:pos="9000"/>
      </w:tabs>
      <w:suppressAutoHyphens/>
      <w:ind w:left="1440" w:hanging="720"/>
    </w:pPr>
    <w:rPr>
      <w:i/>
      <w:iCs/>
    </w:rPr>
  </w:style>
  <w:style w:type="paragraph" w:styleId="a5">
    <w:name w:val="Body Text Indent"/>
    <w:basedOn w:val="a"/>
    <w:link w:val="a6"/>
    <w:uiPriority w:val="99"/>
    <w:rsid w:val="00C05668"/>
    <w:pPr>
      <w:tabs>
        <w:tab w:val="left" w:pos="-720"/>
      </w:tabs>
      <w:suppressAutoHyphens/>
      <w:ind w:left="720"/>
      <w:jc w:val="both"/>
    </w:pPr>
    <w:rPr>
      <w:szCs w:val="20"/>
      <w:lang w:eastAsia="ru-RU"/>
    </w:rPr>
  </w:style>
  <w:style w:type="character" w:customStyle="1" w:styleId="a6">
    <w:name w:val="Основной текст с отступом Знак"/>
    <w:basedOn w:val="a0"/>
    <w:link w:val="a5"/>
    <w:uiPriority w:val="99"/>
    <w:semiHidden/>
    <w:locked/>
    <w:rsid w:val="00FD591D"/>
    <w:rPr>
      <w:rFonts w:cs="Times New Roman"/>
      <w:sz w:val="24"/>
    </w:rPr>
  </w:style>
  <w:style w:type="character" w:styleId="a7">
    <w:name w:val="Hyperlink"/>
    <w:basedOn w:val="a0"/>
    <w:uiPriority w:val="99"/>
    <w:rsid w:val="00C05668"/>
    <w:rPr>
      <w:rFonts w:cs="Times New Roman"/>
      <w:color w:val="0000FF"/>
      <w:u w:val="single"/>
    </w:rPr>
  </w:style>
  <w:style w:type="paragraph" w:styleId="24">
    <w:name w:val="Body Text 2"/>
    <w:basedOn w:val="a"/>
    <w:link w:val="25"/>
    <w:uiPriority w:val="99"/>
    <w:rsid w:val="00C05668"/>
    <w:pPr>
      <w:tabs>
        <w:tab w:val="left" w:pos="643"/>
        <w:tab w:val="left" w:pos="961"/>
        <w:tab w:val="left" w:pos="1279"/>
        <w:tab w:val="left" w:pos="1597"/>
        <w:tab w:val="left" w:pos="1915"/>
        <w:tab w:val="left" w:pos="2233"/>
        <w:tab w:val="left" w:pos="2551"/>
        <w:tab w:val="left" w:pos="2869"/>
      </w:tabs>
      <w:suppressAutoHyphens/>
    </w:pPr>
    <w:rPr>
      <w:szCs w:val="20"/>
      <w:lang w:eastAsia="ru-RU"/>
    </w:rPr>
  </w:style>
  <w:style w:type="character" w:customStyle="1" w:styleId="25">
    <w:name w:val="Основной текст 2 Знак"/>
    <w:basedOn w:val="a0"/>
    <w:link w:val="24"/>
    <w:uiPriority w:val="99"/>
    <w:semiHidden/>
    <w:locked/>
    <w:rsid w:val="00FD591D"/>
    <w:rPr>
      <w:rFonts w:cs="Times New Roman"/>
      <w:sz w:val="24"/>
    </w:rPr>
  </w:style>
  <w:style w:type="paragraph" w:customStyle="1" w:styleId="Head21">
    <w:name w:val="Head 2.1"/>
    <w:basedOn w:val="a"/>
    <w:uiPriority w:val="99"/>
    <w:rsid w:val="00C05668"/>
    <w:pPr>
      <w:suppressAutoHyphens/>
      <w:jc w:val="center"/>
    </w:pPr>
    <w:rPr>
      <w:rFonts w:ascii="Times New Roman Bold" w:hAnsi="Times New Roman Bold" w:cs="Times New Roman Bold"/>
      <w:b/>
      <w:bCs/>
      <w:sz w:val="28"/>
      <w:szCs w:val="28"/>
    </w:rPr>
  </w:style>
  <w:style w:type="paragraph" w:customStyle="1" w:styleId="Head22">
    <w:name w:val="Head 2.2"/>
    <w:basedOn w:val="a"/>
    <w:uiPriority w:val="99"/>
    <w:rsid w:val="00C05668"/>
    <w:pPr>
      <w:tabs>
        <w:tab w:val="left" w:pos="360"/>
      </w:tabs>
      <w:suppressAutoHyphens/>
      <w:ind w:left="360" w:hanging="360"/>
    </w:pPr>
    <w:rPr>
      <w:b/>
      <w:bCs/>
    </w:rPr>
  </w:style>
  <w:style w:type="paragraph" w:customStyle="1" w:styleId="a8">
    <w:name w:val="Îáû÷íûé"/>
    <w:uiPriority w:val="99"/>
    <w:rsid w:val="00C05668"/>
    <w:pPr>
      <w:widowControl w:val="0"/>
    </w:pPr>
    <w:rPr>
      <w:rFonts w:ascii="NTTierce" w:hAnsi="NTTierce" w:cs="NTTierce"/>
      <w:sz w:val="24"/>
      <w:szCs w:val="24"/>
      <w:lang w:eastAsia="ru-RU"/>
    </w:rPr>
  </w:style>
  <w:style w:type="paragraph" w:styleId="a9">
    <w:name w:val="Block Text"/>
    <w:basedOn w:val="a"/>
    <w:uiPriority w:val="99"/>
    <w:rsid w:val="00C05668"/>
    <w:pPr>
      <w:tabs>
        <w:tab w:val="left" w:pos="540"/>
      </w:tabs>
      <w:suppressAutoHyphens/>
      <w:ind w:left="547" w:right="-72" w:hanging="547"/>
      <w:jc w:val="both"/>
    </w:pPr>
  </w:style>
  <w:style w:type="paragraph" w:styleId="30">
    <w:name w:val="Body Text 3"/>
    <w:basedOn w:val="a"/>
    <w:link w:val="31"/>
    <w:uiPriority w:val="99"/>
    <w:rsid w:val="00C05668"/>
    <w:pPr>
      <w:suppressAutoHyphens/>
      <w:jc w:val="both"/>
    </w:pPr>
    <w:rPr>
      <w:sz w:val="16"/>
      <w:szCs w:val="20"/>
      <w:lang w:eastAsia="ru-RU"/>
    </w:rPr>
  </w:style>
  <w:style w:type="character" w:customStyle="1" w:styleId="31">
    <w:name w:val="Основной текст 3 Знак"/>
    <w:basedOn w:val="a0"/>
    <w:link w:val="30"/>
    <w:uiPriority w:val="99"/>
    <w:semiHidden/>
    <w:locked/>
    <w:rsid w:val="00FD591D"/>
    <w:rPr>
      <w:rFonts w:cs="Times New Roman"/>
      <w:sz w:val="16"/>
    </w:rPr>
  </w:style>
  <w:style w:type="paragraph" w:customStyle="1" w:styleId="Technical4">
    <w:name w:val="Technical 4"/>
    <w:uiPriority w:val="99"/>
    <w:rsid w:val="00C05668"/>
    <w:pPr>
      <w:tabs>
        <w:tab w:val="left" w:pos="-720"/>
      </w:tabs>
      <w:suppressAutoHyphens/>
    </w:pPr>
    <w:rPr>
      <w:rFonts w:ascii="Courier" w:hAnsi="Courier" w:cs="Courier"/>
      <w:b/>
      <w:bCs/>
      <w:sz w:val="24"/>
      <w:szCs w:val="24"/>
    </w:rPr>
  </w:style>
  <w:style w:type="character" w:styleId="aa">
    <w:name w:val="page number"/>
    <w:basedOn w:val="a0"/>
    <w:uiPriority w:val="99"/>
    <w:rsid w:val="00C05668"/>
    <w:rPr>
      <w:rFonts w:cs="Times New Roman"/>
    </w:rPr>
  </w:style>
  <w:style w:type="paragraph" w:styleId="ab">
    <w:name w:val="footer"/>
    <w:basedOn w:val="a"/>
    <w:link w:val="ac"/>
    <w:uiPriority w:val="99"/>
    <w:rsid w:val="00C05668"/>
    <w:pPr>
      <w:tabs>
        <w:tab w:val="center" w:pos="4320"/>
        <w:tab w:val="right" w:pos="8640"/>
      </w:tabs>
    </w:pPr>
    <w:rPr>
      <w:szCs w:val="20"/>
      <w:lang w:eastAsia="ru-RU"/>
    </w:rPr>
  </w:style>
  <w:style w:type="character" w:customStyle="1" w:styleId="ac">
    <w:name w:val="Нижний колонтитул Знак"/>
    <w:basedOn w:val="a0"/>
    <w:link w:val="ab"/>
    <w:uiPriority w:val="99"/>
    <w:semiHidden/>
    <w:locked/>
    <w:rsid w:val="00FD591D"/>
    <w:rPr>
      <w:rFonts w:cs="Times New Roman"/>
      <w:sz w:val="24"/>
    </w:rPr>
  </w:style>
  <w:style w:type="character" w:styleId="ad">
    <w:name w:val="FollowedHyperlink"/>
    <w:basedOn w:val="a0"/>
    <w:uiPriority w:val="99"/>
    <w:rsid w:val="00C05668"/>
    <w:rPr>
      <w:rFonts w:cs="Times New Roman"/>
      <w:color w:val="800080"/>
      <w:u w:val="single"/>
    </w:rPr>
  </w:style>
  <w:style w:type="character" w:customStyle="1" w:styleId="longtext">
    <w:name w:val="long_text"/>
    <w:uiPriority w:val="99"/>
    <w:rsid w:val="00E508FE"/>
  </w:style>
  <w:style w:type="paragraph" w:styleId="ae">
    <w:name w:val="Body Text"/>
    <w:basedOn w:val="a"/>
    <w:link w:val="af"/>
    <w:uiPriority w:val="99"/>
    <w:rsid w:val="00952EB0"/>
    <w:pPr>
      <w:spacing w:after="120"/>
    </w:pPr>
    <w:rPr>
      <w:szCs w:val="20"/>
      <w:lang w:eastAsia="ru-RU"/>
    </w:rPr>
  </w:style>
  <w:style w:type="character" w:customStyle="1" w:styleId="af">
    <w:name w:val="Основной текст Знак"/>
    <w:basedOn w:val="a0"/>
    <w:link w:val="ae"/>
    <w:uiPriority w:val="99"/>
    <w:semiHidden/>
    <w:locked/>
    <w:rsid w:val="00FD591D"/>
    <w:rPr>
      <w:rFonts w:cs="Times New Roman"/>
      <w:sz w:val="24"/>
    </w:rPr>
  </w:style>
  <w:style w:type="paragraph" w:customStyle="1" w:styleId="12">
    <w:name w:val="Абзац списка1"/>
    <w:basedOn w:val="a"/>
    <w:uiPriority w:val="99"/>
    <w:rsid w:val="00F745C5"/>
    <w:pPr>
      <w:spacing w:after="200" w:line="276" w:lineRule="auto"/>
      <w:ind w:left="720"/>
    </w:pPr>
    <w:rPr>
      <w:rFonts w:ascii="Calibri" w:hAnsi="Calibri" w:cs="Calibri"/>
      <w:sz w:val="22"/>
      <w:szCs w:val="22"/>
      <w:lang w:val="ru-RU"/>
    </w:rPr>
  </w:style>
  <w:style w:type="paragraph" w:customStyle="1" w:styleId="13">
    <w:name w:val="Абзац списку1"/>
    <w:basedOn w:val="a"/>
    <w:uiPriority w:val="99"/>
    <w:rsid w:val="00F745C5"/>
    <w:pPr>
      <w:spacing w:after="200" w:line="276" w:lineRule="auto"/>
      <w:ind w:left="720"/>
    </w:pPr>
    <w:rPr>
      <w:rFonts w:ascii="Calibri" w:hAnsi="Calibri" w:cs="Calibri"/>
      <w:sz w:val="22"/>
      <w:szCs w:val="22"/>
      <w:lang w:val="ru-RU"/>
    </w:rPr>
  </w:style>
  <w:style w:type="character" w:styleId="af0">
    <w:name w:val="Strong"/>
    <w:basedOn w:val="a0"/>
    <w:uiPriority w:val="99"/>
    <w:qFormat/>
    <w:rsid w:val="00F745C5"/>
    <w:rPr>
      <w:rFonts w:cs="Times New Roman"/>
      <w:b/>
    </w:rPr>
  </w:style>
  <w:style w:type="paragraph" w:styleId="af1">
    <w:name w:val="Balloon Text"/>
    <w:basedOn w:val="a"/>
    <w:link w:val="af2"/>
    <w:uiPriority w:val="99"/>
    <w:semiHidden/>
    <w:rsid w:val="00F50F3C"/>
    <w:rPr>
      <w:rFonts w:ascii="Tahoma" w:hAnsi="Tahoma"/>
      <w:sz w:val="16"/>
      <w:szCs w:val="20"/>
    </w:rPr>
  </w:style>
  <w:style w:type="character" w:customStyle="1" w:styleId="af2">
    <w:name w:val="Текст выноски Знак"/>
    <w:basedOn w:val="a0"/>
    <w:link w:val="af1"/>
    <w:uiPriority w:val="99"/>
    <w:locked/>
    <w:rsid w:val="00F50F3C"/>
    <w:rPr>
      <w:rFonts w:ascii="Tahoma" w:hAnsi="Tahoma" w:cs="Times New Roman"/>
      <w:sz w:val="16"/>
      <w:lang w:val="en-US" w:eastAsia="en-US"/>
    </w:rPr>
  </w:style>
  <w:style w:type="character" w:styleId="af3">
    <w:name w:val="annotation reference"/>
    <w:basedOn w:val="a0"/>
    <w:uiPriority w:val="99"/>
    <w:semiHidden/>
    <w:rsid w:val="00526C68"/>
    <w:rPr>
      <w:rFonts w:cs="Times New Roman"/>
      <w:sz w:val="16"/>
    </w:rPr>
  </w:style>
  <w:style w:type="paragraph" w:styleId="af4">
    <w:name w:val="annotation text"/>
    <w:basedOn w:val="a"/>
    <w:link w:val="af5"/>
    <w:uiPriority w:val="99"/>
    <w:semiHidden/>
    <w:rsid w:val="00526C68"/>
    <w:rPr>
      <w:sz w:val="20"/>
      <w:szCs w:val="20"/>
    </w:rPr>
  </w:style>
  <w:style w:type="character" w:customStyle="1" w:styleId="af5">
    <w:name w:val="Текст примечания Знак"/>
    <w:basedOn w:val="a0"/>
    <w:link w:val="af4"/>
    <w:uiPriority w:val="99"/>
    <w:locked/>
    <w:rsid w:val="00526C68"/>
    <w:rPr>
      <w:rFonts w:cs="Times New Roman"/>
      <w:lang w:val="en-US" w:eastAsia="en-US"/>
    </w:rPr>
  </w:style>
  <w:style w:type="paragraph" w:styleId="af6">
    <w:name w:val="annotation subject"/>
    <w:basedOn w:val="af4"/>
    <w:next w:val="af4"/>
    <w:link w:val="af7"/>
    <w:uiPriority w:val="99"/>
    <w:semiHidden/>
    <w:rsid w:val="00526C68"/>
    <w:rPr>
      <w:b/>
    </w:rPr>
  </w:style>
  <w:style w:type="character" w:customStyle="1" w:styleId="af7">
    <w:name w:val="Тема примечания Знак"/>
    <w:basedOn w:val="af5"/>
    <w:link w:val="af6"/>
    <w:uiPriority w:val="99"/>
    <w:locked/>
    <w:rsid w:val="00526C68"/>
    <w:rPr>
      <w:rFonts w:cs="Times New Roman"/>
      <w:b/>
      <w:lang w:val="en-US" w:eastAsia="en-US"/>
    </w:rPr>
  </w:style>
  <w:style w:type="paragraph" w:customStyle="1" w:styleId="Sub-ClauseText">
    <w:name w:val="Sub-Clause Text"/>
    <w:basedOn w:val="a"/>
    <w:uiPriority w:val="99"/>
    <w:rsid w:val="00170B36"/>
    <w:pPr>
      <w:spacing w:before="120" w:after="120"/>
      <w:jc w:val="both"/>
    </w:pPr>
    <w:rPr>
      <w:spacing w:val="-4"/>
    </w:rPr>
  </w:style>
  <w:style w:type="paragraph" w:styleId="af8">
    <w:name w:val="List"/>
    <w:aliases w:val="Знак Знак"/>
    <w:basedOn w:val="a"/>
    <w:link w:val="af9"/>
    <w:uiPriority w:val="99"/>
    <w:rsid w:val="00503101"/>
    <w:pPr>
      <w:ind w:left="283" w:hanging="283"/>
    </w:pPr>
    <w:rPr>
      <w:sz w:val="20"/>
      <w:szCs w:val="20"/>
      <w:lang w:val="ru-RU" w:eastAsia="ru-RU"/>
    </w:rPr>
  </w:style>
  <w:style w:type="character" w:customStyle="1" w:styleId="af9">
    <w:name w:val="Список Знак"/>
    <w:aliases w:val="Знак Знак Знак"/>
    <w:link w:val="af8"/>
    <w:uiPriority w:val="99"/>
    <w:locked/>
    <w:rsid w:val="00503101"/>
    <w:rPr>
      <w:lang w:val="ru-RU" w:eastAsia="ru-RU"/>
    </w:rPr>
  </w:style>
  <w:style w:type="paragraph" w:styleId="afa">
    <w:name w:val="Plain Text"/>
    <w:basedOn w:val="a"/>
    <w:link w:val="afb"/>
    <w:uiPriority w:val="99"/>
    <w:rsid w:val="00503101"/>
    <w:rPr>
      <w:rFonts w:ascii="Courier New" w:hAnsi="Courier New"/>
      <w:sz w:val="20"/>
      <w:szCs w:val="20"/>
      <w:lang w:eastAsia="ru-RU"/>
    </w:rPr>
  </w:style>
  <w:style w:type="character" w:customStyle="1" w:styleId="afb">
    <w:name w:val="Текст Знак"/>
    <w:basedOn w:val="a0"/>
    <w:link w:val="afa"/>
    <w:uiPriority w:val="99"/>
    <w:semiHidden/>
    <w:locked/>
    <w:rsid w:val="001D44A2"/>
    <w:rPr>
      <w:rFonts w:ascii="Courier New" w:hAnsi="Courier New" w:cs="Times New Roman"/>
      <w:sz w:val="20"/>
    </w:rPr>
  </w:style>
  <w:style w:type="paragraph" w:customStyle="1" w:styleId="BankNormal">
    <w:name w:val="BankNormal"/>
    <w:basedOn w:val="a"/>
    <w:uiPriority w:val="99"/>
    <w:rsid w:val="003B48BF"/>
    <w:pPr>
      <w:spacing w:after="240"/>
    </w:pPr>
  </w:style>
  <w:style w:type="paragraph" w:customStyle="1" w:styleId="SectionVHeader">
    <w:name w:val="Section V. Header"/>
    <w:basedOn w:val="a"/>
    <w:uiPriority w:val="99"/>
    <w:rsid w:val="005B40D2"/>
    <w:pPr>
      <w:jc w:val="center"/>
    </w:pPr>
    <w:rPr>
      <w:b/>
      <w:bCs/>
      <w:sz w:val="36"/>
      <w:szCs w:val="36"/>
    </w:rPr>
  </w:style>
  <w:style w:type="character" w:customStyle="1" w:styleId="preparersnote">
    <w:name w:val="preparer's note"/>
    <w:uiPriority w:val="99"/>
    <w:rsid w:val="005B40D2"/>
    <w:rPr>
      <w:b/>
      <w:i/>
    </w:rPr>
  </w:style>
  <w:style w:type="paragraph" w:styleId="afc">
    <w:name w:val="List Paragraph"/>
    <w:basedOn w:val="a"/>
    <w:uiPriority w:val="99"/>
    <w:qFormat/>
    <w:rsid w:val="001864AB"/>
    <w:pPr>
      <w:ind w:left="708"/>
    </w:pPr>
  </w:style>
  <w:style w:type="character" w:customStyle="1" w:styleId="71">
    <w:name w:val="Знак Знак7"/>
    <w:uiPriority w:val="99"/>
    <w:locked/>
    <w:rsid w:val="00D15D10"/>
    <w:rPr>
      <w:b/>
      <w:sz w:val="36"/>
      <w:lang w:val="en-US" w:eastAsia="en-US"/>
    </w:rPr>
  </w:style>
  <w:style w:type="character" w:customStyle="1" w:styleId="61">
    <w:name w:val="Знак Знак6"/>
    <w:uiPriority w:val="99"/>
    <w:semiHidden/>
    <w:locked/>
    <w:rsid w:val="00D15D10"/>
    <w:rPr>
      <w:color w:val="0000FF"/>
      <w:sz w:val="24"/>
      <w:lang w:val="en-US" w:eastAsia="en-US"/>
    </w:rPr>
  </w:style>
  <w:style w:type="character" w:customStyle="1" w:styleId="afd">
    <w:name w:val="Знак Знак Знак Знак"/>
    <w:uiPriority w:val="99"/>
    <w:rsid w:val="00D15D10"/>
    <w:rPr>
      <w:lang w:val="ru-RU" w:eastAsia="ru-RU"/>
    </w:rPr>
  </w:style>
  <w:style w:type="character" w:customStyle="1" w:styleId="32">
    <w:name w:val="Знак Знак3"/>
    <w:uiPriority w:val="99"/>
    <w:rsid w:val="00D15D10"/>
    <w:rPr>
      <w:lang w:val="en-US" w:eastAsia="en-US"/>
    </w:rPr>
  </w:style>
  <w:style w:type="character" w:customStyle="1" w:styleId="apple-style-span">
    <w:name w:val="apple-style-span"/>
    <w:uiPriority w:val="99"/>
    <w:rsid w:val="001D59FD"/>
  </w:style>
  <w:style w:type="character" w:customStyle="1" w:styleId="apple-converted-space">
    <w:name w:val="apple-converted-space"/>
    <w:uiPriority w:val="99"/>
    <w:rsid w:val="001D59FD"/>
  </w:style>
  <w:style w:type="paragraph" w:styleId="afe">
    <w:name w:val="Revision"/>
    <w:hidden/>
    <w:uiPriority w:val="99"/>
    <w:semiHidden/>
    <w:rsid w:val="0089464E"/>
    <w:rPr>
      <w:sz w:val="24"/>
      <w:szCs w:val="24"/>
    </w:rPr>
  </w:style>
  <w:style w:type="table" w:styleId="aff">
    <w:name w:val="Table Grid"/>
    <w:basedOn w:val="a1"/>
    <w:uiPriority w:val="39"/>
    <w:locked/>
    <w:rsid w:val="00374E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26">
    <w:name w:val="s26"/>
    <w:rsid w:val="006E4953"/>
    <w:rPr>
      <w:b/>
      <w:bCs/>
    </w:rPr>
  </w:style>
  <w:style w:type="paragraph" w:customStyle="1" w:styleId="p42">
    <w:name w:val="p42"/>
    <w:basedOn w:val="a"/>
    <w:uiPriority w:val="99"/>
    <w:rsid w:val="006E4953"/>
    <w:pPr>
      <w:spacing w:before="100" w:beforeAutospacing="1" w:after="100" w:afterAutospacing="1"/>
    </w:pPr>
    <w:rPr>
      <w:rFonts w:ascii="Times New Roman CYR" w:hAnsi="Times New Roman CYR" w:cs="Times New Roman CYR"/>
      <w:lang w:val="ru-RU" w:eastAsia="ru-RU"/>
    </w:rPr>
  </w:style>
  <w:style w:type="character" w:customStyle="1" w:styleId="s211">
    <w:name w:val="s211"/>
    <w:rsid w:val="006E4953"/>
    <w:rPr>
      <w:sz w:val="20"/>
      <w:szCs w:val="20"/>
      <w:vertAlign w:val="superscript"/>
    </w:rPr>
  </w:style>
  <w:style w:type="character" w:customStyle="1" w:styleId="s221">
    <w:name w:val="s221"/>
    <w:rsid w:val="006E4953"/>
    <w:rPr>
      <w:u w:val="single"/>
    </w:rPr>
  </w:style>
  <w:style w:type="paragraph" w:customStyle="1" w:styleId="p3">
    <w:name w:val="p3"/>
    <w:basedOn w:val="a"/>
    <w:uiPriority w:val="99"/>
    <w:rsid w:val="006E4953"/>
    <w:pPr>
      <w:spacing w:before="100" w:beforeAutospacing="1" w:after="100" w:afterAutospacing="1"/>
      <w:jc w:val="both"/>
    </w:pPr>
    <w:rPr>
      <w:lang w:val="ru-RU" w:eastAsia="ru-RU"/>
    </w:rPr>
  </w:style>
  <w:style w:type="character" w:customStyle="1" w:styleId="s241">
    <w:name w:val="s241"/>
    <w:rsid w:val="006E4953"/>
    <w:rPr>
      <w:rFonts w:ascii="Times New Roman" w:hAnsi="Times New Roman" w:cs="Times New Roman" w:hint="default"/>
      <w:u w:val="single"/>
    </w:rPr>
  </w:style>
  <w:style w:type="paragraph" w:customStyle="1" w:styleId="PATHheading3">
    <w:name w:val="PATH heading 3"/>
    <w:basedOn w:val="a"/>
    <w:rsid w:val="00AF76AA"/>
    <w:pPr>
      <w:spacing w:before="360" w:after="120" w:line="280" w:lineRule="exact"/>
    </w:pPr>
    <w:rPr>
      <w:rFonts w:eastAsiaTheme="minorHAnsi"/>
      <w:b/>
      <w:bCs/>
      <w:spacing w:val="5"/>
      <w:sz w:val="22"/>
      <w:szCs w:val="22"/>
    </w:rPr>
  </w:style>
  <w:style w:type="paragraph" w:customStyle="1" w:styleId="PATHbodytext">
    <w:name w:val="PATH body text"/>
    <w:basedOn w:val="a"/>
    <w:rsid w:val="00AF76AA"/>
    <w:pPr>
      <w:spacing w:after="180" w:line="320" w:lineRule="atLeast"/>
    </w:pPr>
    <w:rPr>
      <w:rFonts w:eastAsiaTheme="minorHAnsi"/>
      <w:sz w:val="22"/>
      <w:szCs w:val="22"/>
    </w:rPr>
  </w:style>
  <w:style w:type="character" w:customStyle="1" w:styleId="14">
    <w:name w:val="Незакрита згадка1"/>
    <w:basedOn w:val="a0"/>
    <w:uiPriority w:val="99"/>
    <w:semiHidden/>
    <w:unhideWhenUsed/>
    <w:rsid w:val="008E40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7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9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4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906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7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8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4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D8E1ABCD4D211D49B16DB801E7FFC7C4" ma:contentTypeVersion="12" ma:contentTypeDescription="Створення нового документа." ma:contentTypeScope="" ma:versionID="760ff9d551b0ec1f18d75b9e44f30928">
  <xsd:schema xmlns:xsd="http://www.w3.org/2001/XMLSchema" xmlns:xs="http://www.w3.org/2001/XMLSchema" xmlns:p="http://schemas.microsoft.com/office/2006/metadata/properties" xmlns:ns3="1284b511-e5e9-43b0-877a-9fae306f49b8" targetNamespace="http://schemas.microsoft.com/office/2006/metadata/properties" ma:root="true" ma:fieldsID="c5ac7d25c7f83a9beb0a87faa6fc24a9" ns3:_="">
    <xsd:import namespace="1284b511-e5e9-43b0-877a-9fae306f49b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4b511-e5e9-43b0-877a-9fae306f49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9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284b511-e5e9-43b0-877a-9fae306f49b8" xsi:nil="true"/>
  </documentManagement>
</p:properties>
</file>

<file path=customXml/itemProps1.xml><?xml version="1.0" encoding="utf-8"?>
<ds:datastoreItem xmlns:ds="http://schemas.openxmlformats.org/officeDocument/2006/customXml" ds:itemID="{DCA7508E-0ABA-49EF-B44E-D80F47080AB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256867E-8E44-4244-A7DC-A578B9D838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15315B-309C-4CF5-A0FB-AAC6703C88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4b511-e5e9-43b0-877a-9fae306f49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B9999BF-F5CF-4F2E-BAEE-AF4436DC820B}">
  <ds:schemaRefs>
    <ds:schemaRef ds:uri="http://schemas.microsoft.com/office/2006/metadata/properties"/>
    <ds:schemaRef ds:uri="http://schemas.microsoft.com/office/infopath/2007/PartnerControls"/>
    <ds:schemaRef ds:uri="1284b511-e5e9-43b0-877a-9fae306f49b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</Words>
  <Characters>193</Characters>
  <Application>Microsoft Office Word</Application>
  <DocSecurity>0</DocSecurity>
  <Lines>1</Lines>
  <Paragraphs>1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BIDDING DOCUMENTS</vt:lpstr>
      <vt:lpstr>BIDDING DOCUMENTS</vt:lpstr>
      <vt:lpstr>BIDDING DOCUMENTS</vt:lpstr>
    </vt:vector>
  </TitlesOfParts>
  <Company>POLICY</Company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DDING DOCUMENTS</dc:title>
  <dc:subject/>
  <dc:creator>temp</dc:creator>
  <cp:keywords/>
  <dc:description/>
  <cp:lastModifiedBy>Microsoft Office User</cp:lastModifiedBy>
  <cp:revision>2</cp:revision>
  <cp:lastPrinted>2023-08-11T06:47:00Z</cp:lastPrinted>
  <dcterms:created xsi:type="dcterms:W3CDTF">2024-01-08T12:46:00Z</dcterms:created>
  <dcterms:modified xsi:type="dcterms:W3CDTF">2024-01-08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649892267c86c6b19dde3090b006df1251058686c0aefb47a268550d67aa0e</vt:lpwstr>
  </property>
  <property fmtid="{D5CDD505-2E9C-101B-9397-08002B2CF9AE}" pid="3" name="ContentTypeId">
    <vt:lpwstr>0x010100D8E1ABCD4D211D49B16DB801E7FFC7C4</vt:lpwstr>
  </property>
</Properties>
</file>